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1E9B" w:rsidRPr="00BB1E9B" w:rsidRDefault="00BB1E9B" w:rsidP="00BB1E9B">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BB1E9B">
        <w:rPr>
          <w:rFonts w:ascii="Times New Roman" w:eastAsia="Times New Roman" w:hAnsi="Times New Roman" w:cs="Times New Roman"/>
          <w:b/>
          <w:bCs/>
          <w:kern w:val="36"/>
          <w:sz w:val="48"/>
          <w:szCs w:val="48"/>
          <w:lang w:eastAsia="en-IN"/>
        </w:rPr>
        <w:t>Collections in Java</w:t>
      </w:r>
    </w:p>
    <w:p w:rsidR="00BB1E9B" w:rsidRPr="00BB1E9B" w:rsidRDefault="00BB1E9B" w:rsidP="00BB1E9B">
      <w:p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 xml:space="preserve">The </w:t>
      </w:r>
      <w:r w:rsidRPr="00BB1E9B">
        <w:rPr>
          <w:rFonts w:ascii="Times New Roman" w:eastAsia="Times New Roman" w:hAnsi="Times New Roman" w:cs="Times New Roman"/>
          <w:b/>
          <w:bCs/>
          <w:sz w:val="24"/>
          <w:szCs w:val="24"/>
          <w:lang w:eastAsia="en-IN"/>
        </w:rPr>
        <w:t>Collection in Java</w:t>
      </w:r>
      <w:r w:rsidRPr="00BB1E9B">
        <w:rPr>
          <w:rFonts w:ascii="Times New Roman" w:eastAsia="Times New Roman" w:hAnsi="Times New Roman" w:cs="Times New Roman"/>
          <w:sz w:val="24"/>
          <w:szCs w:val="24"/>
          <w:lang w:eastAsia="en-IN"/>
        </w:rPr>
        <w:t xml:space="preserve"> is a framework that provides an architecture to store and manipulate the group of objects.</w:t>
      </w:r>
    </w:p>
    <w:p w:rsidR="00BB1E9B" w:rsidRPr="00BB1E9B" w:rsidRDefault="00BB1E9B" w:rsidP="00BB1E9B">
      <w:p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 xml:space="preserve">Java Collections can achieve all the operations that you perform on a data such as searching, sorting, insertion, manipulation, and deletion. </w:t>
      </w:r>
    </w:p>
    <w:p w:rsidR="00BB1E9B" w:rsidRPr="00BB1E9B" w:rsidRDefault="00BB1E9B" w:rsidP="00BB1E9B">
      <w:p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Java Collection means a single unit of objects. Java Collection framework provides many interfaces (Set, List, Queue, Deque) and classes (ArrayList, Vector, LinkedList, PriorityQueue, HashSet, LinkedHashSet, TreeSet).</w:t>
      </w:r>
    </w:p>
    <w:p w:rsidR="00BB1E9B" w:rsidRPr="00BB1E9B" w:rsidRDefault="00BB1E9B" w:rsidP="00BB1E9B">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sidRPr="00BB1E9B">
        <w:rPr>
          <w:rFonts w:ascii="Times New Roman" w:eastAsia="Times New Roman" w:hAnsi="Times New Roman" w:cs="Times New Roman"/>
          <w:b/>
          <w:bCs/>
          <w:sz w:val="24"/>
          <w:szCs w:val="24"/>
          <w:lang w:eastAsia="en-IN"/>
        </w:rPr>
        <w:t>What is Collection in Java</w:t>
      </w:r>
    </w:p>
    <w:p w:rsidR="00BB1E9B" w:rsidRPr="00BB1E9B" w:rsidRDefault="00BB1E9B" w:rsidP="00BB1E9B">
      <w:p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 xml:space="preserve">A Collection represents a single unit of objects, i.e., a group. </w:t>
      </w:r>
    </w:p>
    <w:p w:rsidR="00BB1E9B" w:rsidRPr="00BB1E9B" w:rsidRDefault="00BB1E9B" w:rsidP="00BB1E9B">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sidRPr="00BB1E9B">
        <w:rPr>
          <w:rFonts w:ascii="Times New Roman" w:eastAsia="Times New Roman" w:hAnsi="Times New Roman" w:cs="Times New Roman"/>
          <w:b/>
          <w:bCs/>
          <w:sz w:val="24"/>
          <w:szCs w:val="24"/>
          <w:lang w:eastAsia="en-IN"/>
        </w:rPr>
        <w:t>What is a framework in Java</w:t>
      </w:r>
    </w:p>
    <w:p w:rsidR="00BB1E9B" w:rsidRPr="00BB1E9B" w:rsidRDefault="00BB1E9B" w:rsidP="00BB1E9B">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It provides readymade architecture.</w:t>
      </w:r>
    </w:p>
    <w:p w:rsidR="00BB1E9B" w:rsidRPr="00BB1E9B" w:rsidRDefault="00BB1E9B" w:rsidP="00BB1E9B">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It represents a set of classes and interfaces.</w:t>
      </w:r>
    </w:p>
    <w:p w:rsidR="00BB1E9B" w:rsidRPr="00BB1E9B" w:rsidRDefault="00BB1E9B" w:rsidP="00BB1E9B">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It is optional.</w:t>
      </w:r>
    </w:p>
    <w:p w:rsidR="00BB1E9B" w:rsidRPr="00BB1E9B" w:rsidRDefault="00BB1E9B" w:rsidP="00BB1E9B">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sidRPr="00BB1E9B">
        <w:rPr>
          <w:rFonts w:ascii="Times New Roman" w:eastAsia="Times New Roman" w:hAnsi="Times New Roman" w:cs="Times New Roman"/>
          <w:b/>
          <w:bCs/>
          <w:sz w:val="24"/>
          <w:szCs w:val="24"/>
          <w:lang w:eastAsia="en-IN"/>
        </w:rPr>
        <w:t>What is Collection framework</w:t>
      </w:r>
    </w:p>
    <w:p w:rsidR="00BB1E9B" w:rsidRPr="00BB1E9B" w:rsidRDefault="00BB1E9B" w:rsidP="00BB1E9B">
      <w:p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The Collection framework represents a unified architecture for storing and manipulating a group of objects. It has:</w:t>
      </w:r>
    </w:p>
    <w:p w:rsidR="00BB1E9B" w:rsidRPr="00BB1E9B" w:rsidRDefault="00BB1E9B" w:rsidP="00BB1E9B">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Interfaces and its implementations, i.e., classes</w:t>
      </w:r>
    </w:p>
    <w:p w:rsidR="00BB1E9B" w:rsidRPr="00BB1E9B" w:rsidRDefault="00BB1E9B" w:rsidP="00BB1E9B">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Algorithm</w:t>
      </w:r>
    </w:p>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br/>
        <w:t xml:space="preserve">Do You Know? </w:t>
      </w:r>
    </w:p>
    <w:p w:rsidR="00BB1E9B" w:rsidRPr="00BB1E9B" w:rsidRDefault="00BB1E9B" w:rsidP="00BB1E9B">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What are the two ways to iterate the elements of a collection?</w:t>
      </w:r>
    </w:p>
    <w:p w:rsidR="00BB1E9B" w:rsidRPr="00BB1E9B" w:rsidRDefault="00BB1E9B" w:rsidP="00BB1E9B">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What is the difference between ArrayList and LinkedList classes in collection framework?</w:t>
      </w:r>
    </w:p>
    <w:p w:rsidR="00BB1E9B" w:rsidRPr="00BB1E9B" w:rsidRDefault="00BB1E9B" w:rsidP="00BB1E9B">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What is the difference between ArrayList and Vector classes in collection framework?</w:t>
      </w:r>
    </w:p>
    <w:p w:rsidR="00BB1E9B" w:rsidRPr="00BB1E9B" w:rsidRDefault="00BB1E9B" w:rsidP="00BB1E9B">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What is the difference between HashSet and HashMap classes in collection framework?</w:t>
      </w:r>
    </w:p>
    <w:p w:rsidR="00BB1E9B" w:rsidRPr="00BB1E9B" w:rsidRDefault="00BB1E9B" w:rsidP="00BB1E9B">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What is the difference between HashMap and Hashtable class?</w:t>
      </w:r>
    </w:p>
    <w:p w:rsidR="00BB1E9B" w:rsidRPr="00BB1E9B" w:rsidRDefault="00BB1E9B" w:rsidP="00BB1E9B">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What is the difference between Iterator and Enumeration interface in collection framework?</w:t>
      </w:r>
    </w:p>
    <w:p w:rsidR="00BB1E9B" w:rsidRPr="00BB1E9B" w:rsidRDefault="00BB1E9B" w:rsidP="00BB1E9B">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How can we sort the elements of an object? What is the difference between Comparable and Comparator interfaces?</w:t>
      </w:r>
    </w:p>
    <w:p w:rsidR="00BB1E9B" w:rsidRPr="00BB1E9B" w:rsidRDefault="00BB1E9B" w:rsidP="00BB1E9B">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What does the hashcode() method?</w:t>
      </w:r>
    </w:p>
    <w:p w:rsidR="00BB1E9B" w:rsidRPr="00BB1E9B" w:rsidRDefault="00BB1E9B" w:rsidP="00BB1E9B">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What is the difference between Java collection and Java collections?</w:t>
      </w:r>
    </w:p>
    <w:p w:rsidR="00BB1E9B" w:rsidRPr="00BB1E9B" w:rsidRDefault="00BB1E9B" w:rsidP="00BB1E9B">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BB1E9B">
        <w:rPr>
          <w:rFonts w:ascii="Times New Roman" w:eastAsia="Times New Roman" w:hAnsi="Times New Roman" w:cs="Times New Roman"/>
          <w:b/>
          <w:bCs/>
          <w:sz w:val="27"/>
          <w:szCs w:val="27"/>
          <w:lang w:eastAsia="en-IN"/>
        </w:rPr>
        <w:t>Hierarchy of Collection Framework</w:t>
      </w:r>
    </w:p>
    <w:p w:rsidR="00BB1E9B" w:rsidRPr="00BB1E9B" w:rsidRDefault="00BB1E9B" w:rsidP="00BB1E9B">
      <w:p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lastRenderedPageBreak/>
        <w:t xml:space="preserve">Let us see the hierarchy of Collection framework. The </w:t>
      </w:r>
      <w:r w:rsidRPr="00BB1E9B">
        <w:rPr>
          <w:rFonts w:ascii="Times New Roman" w:eastAsia="Times New Roman" w:hAnsi="Times New Roman" w:cs="Times New Roman"/>
          <w:b/>
          <w:bCs/>
          <w:sz w:val="24"/>
          <w:szCs w:val="24"/>
          <w:lang w:eastAsia="en-IN"/>
        </w:rPr>
        <w:t>java.util</w:t>
      </w:r>
      <w:r w:rsidRPr="00BB1E9B">
        <w:rPr>
          <w:rFonts w:ascii="Times New Roman" w:eastAsia="Times New Roman" w:hAnsi="Times New Roman" w:cs="Times New Roman"/>
          <w:sz w:val="24"/>
          <w:szCs w:val="24"/>
          <w:lang w:eastAsia="en-IN"/>
        </w:rPr>
        <w:t xml:space="preserve"> package contains all the classes and interfaces for the Collection framework.</w:t>
      </w:r>
    </w:p>
    <w:p w:rsidR="00BB1E9B" w:rsidRPr="00BB1E9B" w:rsidRDefault="00585514" w:rsidP="00BB1E9B">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drawing>
          <wp:inline distT="0" distB="0" distL="0" distR="0">
            <wp:extent cx="5727065" cy="4793615"/>
            <wp:effectExtent l="0" t="0" r="698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7065" cy="4793615"/>
                    </a:xfrm>
                    <a:prstGeom prst="rect">
                      <a:avLst/>
                    </a:prstGeom>
                    <a:noFill/>
                    <a:ln>
                      <a:noFill/>
                    </a:ln>
                  </pic:spPr>
                </pic:pic>
              </a:graphicData>
            </a:graphic>
          </wp:inline>
        </w:drawing>
      </w:r>
    </w:p>
    <w:p w:rsidR="00BB1E9B" w:rsidRPr="00BB1E9B" w:rsidRDefault="00CC53BB" w:rsidP="00BB1E9B">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25" style="width:0;height:1.5pt" o:hralign="center" o:hrstd="t" o:hr="t" fillcolor="#a0a0a0" stroked="f"/>
        </w:pict>
      </w:r>
    </w:p>
    <w:p w:rsidR="00BB1E9B" w:rsidRPr="00BB1E9B" w:rsidRDefault="00BB1E9B" w:rsidP="00BB1E9B">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BB1E9B">
        <w:rPr>
          <w:rFonts w:ascii="Times New Roman" w:eastAsia="Times New Roman" w:hAnsi="Times New Roman" w:cs="Times New Roman"/>
          <w:b/>
          <w:bCs/>
          <w:sz w:val="27"/>
          <w:szCs w:val="27"/>
          <w:lang w:eastAsia="en-IN"/>
        </w:rPr>
        <w:t>Methods of Collection interface</w:t>
      </w:r>
    </w:p>
    <w:p w:rsidR="00BB1E9B" w:rsidRPr="00BB1E9B" w:rsidRDefault="00BB1E9B" w:rsidP="00BB1E9B">
      <w:p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There are many methods declared in the Collection interface. They are as follow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29"/>
        <w:gridCol w:w="3709"/>
        <w:gridCol w:w="4978"/>
      </w:tblGrid>
      <w:tr w:rsidR="00BB1E9B" w:rsidRPr="00BB1E9B" w:rsidTr="00BB1E9B">
        <w:trPr>
          <w:tblCellSpacing w:w="15" w:type="dxa"/>
        </w:trPr>
        <w:tc>
          <w:tcPr>
            <w:tcW w:w="0" w:type="auto"/>
            <w:vAlign w:val="center"/>
            <w:hideMark/>
          </w:tcPr>
          <w:p w:rsidR="00BB1E9B" w:rsidRPr="00BB1E9B" w:rsidRDefault="00BB1E9B" w:rsidP="00BB1E9B">
            <w:pPr>
              <w:spacing w:after="0" w:line="240" w:lineRule="auto"/>
              <w:jc w:val="center"/>
              <w:rPr>
                <w:rFonts w:ascii="Times New Roman" w:eastAsia="Times New Roman" w:hAnsi="Times New Roman" w:cs="Times New Roman"/>
                <w:b/>
                <w:bCs/>
                <w:sz w:val="24"/>
                <w:szCs w:val="24"/>
                <w:lang w:eastAsia="en-IN"/>
              </w:rPr>
            </w:pPr>
            <w:r w:rsidRPr="00BB1E9B">
              <w:rPr>
                <w:rFonts w:ascii="Times New Roman" w:eastAsia="Times New Roman" w:hAnsi="Times New Roman" w:cs="Times New Roman"/>
                <w:b/>
                <w:bCs/>
                <w:sz w:val="24"/>
                <w:szCs w:val="24"/>
                <w:lang w:eastAsia="en-IN"/>
              </w:rPr>
              <w:t>No.</w:t>
            </w:r>
          </w:p>
        </w:tc>
        <w:tc>
          <w:tcPr>
            <w:tcW w:w="0" w:type="auto"/>
            <w:vAlign w:val="center"/>
            <w:hideMark/>
          </w:tcPr>
          <w:p w:rsidR="00BB1E9B" w:rsidRPr="00BB1E9B" w:rsidRDefault="00BB1E9B" w:rsidP="00BB1E9B">
            <w:pPr>
              <w:spacing w:after="0" w:line="240" w:lineRule="auto"/>
              <w:jc w:val="center"/>
              <w:rPr>
                <w:rFonts w:ascii="Times New Roman" w:eastAsia="Times New Roman" w:hAnsi="Times New Roman" w:cs="Times New Roman"/>
                <w:b/>
                <w:bCs/>
                <w:sz w:val="24"/>
                <w:szCs w:val="24"/>
                <w:lang w:eastAsia="en-IN"/>
              </w:rPr>
            </w:pPr>
            <w:r w:rsidRPr="00BB1E9B">
              <w:rPr>
                <w:rFonts w:ascii="Times New Roman" w:eastAsia="Times New Roman" w:hAnsi="Times New Roman" w:cs="Times New Roman"/>
                <w:b/>
                <w:bCs/>
                <w:sz w:val="24"/>
                <w:szCs w:val="24"/>
                <w:lang w:eastAsia="en-IN"/>
              </w:rPr>
              <w:t>Method</w:t>
            </w:r>
          </w:p>
        </w:tc>
        <w:tc>
          <w:tcPr>
            <w:tcW w:w="0" w:type="auto"/>
            <w:vAlign w:val="center"/>
            <w:hideMark/>
          </w:tcPr>
          <w:p w:rsidR="00BB1E9B" w:rsidRPr="00BB1E9B" w:rsidRDefault="00BB1E9B" w:rsidP="00BB1E9B">
            <w:pPr>
              <w:spacing w:after="0" w:line="240" w:lineRule="auto"/>
              <w:jc w:val="center"/>
              <w:rPr>
                <w:rFonts w:ascii="Times New Roman" w:eastAsia="Times New Roman" w:hAnsi="Times New Roman" w:cs="Times New Roman"/>
                <w:b/>
                <w:bCs/>
                <w:sz w:val="24"/>
                <w:szCs w:val="24"/>
                <w:lang w:eastAsia="en-IN"/>
              </w:rPr>
            </w:pPr>
            <w:r w:rsidRPr="00BB1E9B">
              <w:rPr>
                <w:rFonts w:ascii="Times New Roman" w:eastAsia="Times New Roman" w:hAnsi="Times New Roman" w:cs="Times New Roman"/>
                <w:b/>
                <w:bCs/>
                <w:sz w:val="24"/>
                <w:szCs w:val="24"/>
                <w:lang w:eastAsia="en-IN"/>
              </w:rPr>
              <w:t>Description</w:t>
            </w:r>
          </w:p>
        </w:tc>
      </w:tr>
      <w:tr w:rsidR="00BB1E9B" w:rsidRPr="00BB1E9B" w:rsidTr="00BB1E9B">
        <w:trPr>
          <w:tblCellSpacing w:w="15" w:type="dxa"/>
        </w:trPr>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1</w:t>
            </w:r>
          </w:p>
        </w:tc>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public boolean add(E e)</w:t>
            </w:r>
          </w:p>
        </w:tc>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It is used to insert an element in this collection.</w:t>
            </w:r>
          </w:p>
        </w:tc>
      </w:tr>
      <w:tr w:rsidR="00BB1E9B" w:rsidRPr="00BB1E9B" w:rsidTr="00BB1E9B">
        <w:trPr>
          <w:tblCellSpacing w:w="15" w:type="dxa"/>
        </w:trPr>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2</w:t>
            </w:r>
          </w:p>
        </w:tc>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public boolean addAll(Collection&lt;? extends E&gt; c)</w:t>
            </w:r>
          </w:p>
        </w:tc>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It is used to insert the specified collection elements in the invoking collection.</w:t>
            </w:r>
          </w:p>
        </w:tc>
      </w:tr>
      <w:tr w:rsidR="00BB1E9B" w:rsidRPr="00BB1E9B" w:rsidTr="00BB1E9B">
        <w:trPr>
          <w:tblCellSpacing w:w="15" w:type="dxa"/>
        </w:trPr>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3</w:t>
            </w:r>
          </w:p>
        </w:tc>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public boolean remove(Object element)</w:t>
            </w:r>
          </w:p>
        </w:tc>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It is used to delete an element from the collection.</w:t>
            </w:r>
          </w:p>
        </w:tc>
      </w:tr>
      <w:tr w:rsidR="00BB1E9B" w:rsidRPr="00BB1E9B" w:rsidTr="00BB1E9B">
        <w:trPr>
          <w:tblCellSpacing w:w="15" w:type="dxa"/>
        </w:trPr>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4</w:t>
            </w:r>
          </w:p>
        </w:tc>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public boolean removeAll(Collection&lt;?&gt; c)</w:t>
            </w:r>
          </w:p>
        </w:tc>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It is used to delete all the elements of the specified collection from the invoking collection.</w:t>
            </w:r>
          </w:p>
        </w:tc>
      </w:tr>
      <w:tr w:rsidR="00BB1E9B" w:rsidRPr="00BB1E9B" w:rsidTr="00BB1E9B">
        <w:trPr>
          <w:tblCellSpacing w:w="15" w:type="dxa"/>
        </w:trPr>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5</w:t>
            </w:r>
          </w:p>
        </w:tc>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default boolean removeIf(Predicate&lt;? super E&gt; filter)</w:t>
            </w:r>
          </w:p>
        </w:tc>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It is used to delete all the elements of the collection that satisfy the specified predicate.</w:t>
            </w:r>
          </w:p>
        </w:tc>
      </w:tr>
      <w:tr w:rsidR="00BB1E9B" w:rsidRPr="00BB1E9B" w:rsidTr="00BB1E9B">
        <w:trPr>
          <w:tblCellSpacing w:w="15" w:type="dxa"/>
        </w:trPr>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6</w:t>
            </w:r>
          </w:p>
        </w:tc>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public boolean retainAll(Collection&lt;?&gt; c)</w:t>
            </w:r>
          </w:p>
        </w:tc>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It is used to delete all the elements of invoking collection except the specified collection.</w:t>
            </w:r>
          </w:p>
        </w:tc>
      </w:tr>
      <w:tr w:rsidR="00BB1E9B" w:rsidRPr="00BB1E9B" w:rsidTr="00BB1E9B">
        <w:trPr>
          <w:tblCellSpacing w:w="15" w:type="dxa"/>
        </w:trPr>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lastRenderedPageBreak/>
              <w:t>7</w:t>
            </w:r>
          </w:p>
        </w:tc>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public int size()</w:t>
            </w:r>
          </w:p>
        </w:tc>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It returns the total number of elements in the collection.</w:t>
            </w:r>
          </w:p>
        </w:tc>
      </w:tr>
      <w:tr w:rsidR="00BB1E9B" w:rsidRPr="00BB1E9B" w:rsidTr="00BB1E9B">
        <w:trPr>
          <w:tblCellSpacing w:w="15" w:type="dxa"/>
        </w:trPr>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8</w:t>
            </w:r>
          </w:p>
        </w:tc>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public void clear()</w:t>
            </w:r>
          </w:p>
        </w:tc>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It removes the total number of elements from the collection.</w:t>
            </w:r>
          </w:p>
        </w:tc>
      </w:tr>
      <w:tr w:rsidR="00BB1E9B" w:rsidRPr="00BB1E9B" w:rsidTr="00BB1E9B">
        <w:trPr>
          <w:tblCellSpacing w:w="15" w:type="dxa"/>
        </w:trPr>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9</w:t>
            </w:r>
          </w:p>
        </w:tc>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public boolean contains(Object element)</w:t>
            </w:r>
          </w:p>
        </w:tc>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It is used to search an element.</w:t>
            </w:r>
          </w:p>
        </w:tc>
      </w:tr>
      <w:tr w:rsidR="00BB1E9B" w:rsidRPr="00BB1E9B" w:rsidTr="00BB1E9B">
        <w:trPr>
          <w:tblCellSpacing w:w="15" w:type="dxa"/>
        </w:trPr>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10</w:t>
            </w:r>
          </w:p>
        </w:tc>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public boolean containsAll(Collection&lt;?&gt; c)</w:t>
            </w:r>
          </w:p>
        </w:tc>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It is used to search the specified collection in the collection.</w:t>
            </w:r>
          </w:p>
        </w:tc>
      </w:tr>
      <w:tr w:rsidR="00BB1E9B" w:rsidRPr="00BB1E9B" w:rsidTr="00BB1E9B">
        <w:trPr>
          <w:tblCellSpacing w:w="15" w:type="dxa"/>
        </w:trPr>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11</w:t>
            </w:r>
          </w:p>
        </w:tc>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public Iterator iterator()</w:t>
            </w:r>
          </w:p>
        </w:tc>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It returns an iterator.</w:t>
            </w:r>
          </w:p>
        </w:tc>
      </w:tr>
      <w:tr w:rsidR="00BB1E9B" w:rsidRPr="00BB1E9B" w:rsidTr="00BB1E9B">
        <w:trPr>
          <w:tblCellSpacing w:w="15" w:type="dxa"/>
        </w:trPr>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12</w:t>
            </w:r>
          </w:p>
        </w:tc>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public Object[] toArray()</w:t>
            </w:r>
          </w:p>
        </w:tc>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It converts collection into array.</w:t>
            </w:r>
          </w:p>
        </w:tc>
      </w:tr>
      <w:tr w:rsidR="00BB1E9B" w:rsidRPr="00BB1E9B" w:rsidTr="00BB1E9B">
        <w:trPr>
          <w:tblCellSpacing w:w="15" w:type="dxa"/>
        </w:trPr>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13</w:t>
            </w:r>
          </w:p>
        </w:tc>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public &lt;T&gt; T[] toArray(T[] a)</w:t>
            </w:r>
          </w:p>
        </w:tc>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It converts collection into array. Here, the runtime type of the returned array is that of the specified array.</w:t>
            </w:r>
          </w:p>
        </w:tc>
      </w:tr>
      <w:tr w:rsidR="00BB1E9B" w:rsidRPr="00BB1E9B" w:rsidTr="00BB1E9B">
        <w:trPr>
          <w:tblCellSpacing w:w="15" w:type="dxa"/>
        </w:trPr>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14</w:t>
            </w:r>
          </w:p>
        </w:tc>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public boolean isEmpty()</w:t>
            </w:r>
          </w:p>
        </w:tc>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It checks if collection is empty.</w:t>
            </w:r>
          </w:p>
        </w:tc>
      </w:tr>
      <w:tr w:rsidR="00BB1E9B" w:rsidRPr="00BB1E9B" w:rsidTr="00BB1E9B">
        <w:trPr>
          <w:tblCellSpacing w:w="15" w:type="dxa"/>
        </w:trPr>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15</w:t>
            </w:r>
          </w:p>
        </w:tc>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default Stream&lt;E&gt; parallelStream()</w:t>
            </w:r>
          </w:p>
        </w:tc>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It returns a possibly parallel Stream with the collection as its source.</w:t>
            </w:r>
          </w:p>
        </w:tc>
      </w:tr>
      <w:tr w:rsidR="00BB1E9B" w:rsidRPr="00BB1E9B" w:rsidTr="00BB1E9B">
        <w:trPr>
          <w:tblCellSpacing w:w="15" w:type="dxa"/>
        </w:trPr>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16</w:t>
            </w:r>
          </w:p>
        </w:tc>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default Stream&lt;E&gt; stream()</w:t>
            </w:r>
          </w:p>
        </w:tc>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It returns a sequential Stream with the collection as its source.</w:t>
            </w:r>
          </w:p>
        </w:tc>
      </w:tr>
      <w:tr w:rsidR="00BB1E9B" w:rsidRPr="00BB1E9B" w:rsidTr="00BB1E9B">
        <w:trPr>
          <w:tblCellSpacing w:w="15" w:type="dxa"/>
        </w:trPr>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17</w:t>
            </w:r>
          </w:p>
        </w:tc>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default Spliterator&lt;E&gt; spliterator()</w:t>
            </w:r>
          </w:p>
        </w:tc>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It generates a Spliterator over the specified elements in the collection.</w:t>
            </w:r>
          </w:p>
        </w:tc>
      </w:tr>
      <w:tr w:rsidR="00BB1E9B" w:rsidRPr="00BB1E9B" w:rsidTr="00BB1E9B">
        <w:trPr>
          <w:tblCellSpacing w:w="15" w:type="dxa"/>
        </w:trPr>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18</w:t>
            </w:r>
          </w:p>
        </w:tc>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public boolean equals(Object element)</w:t>
            </w:r>
          </w:p>
        </w:tc>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It matches two collections.</w:t>
            </w:r>
          </w:p>
        </w:tc>
      </w:tr>
      <w:tr w:rsidR="00BB1E9B" w:rsidRPr="00BB1E9B" w:rsidTr="00BB1E9B">
        <w:trPr>
          <w:tblCellSpacing w:w="15" w:type="dxa"/>
        </w:trPr>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19</w:t>
            </w:r>
          </w:p>
        </w:tc>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public int hashCode()</w:t>
            </w:r>
          </w:p>
        </w:tc>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It returns the hash code number of the collection.</w:t>
            </w:r>
          </w:p>
        </w:tc>
      </w:tr>
    </w:tbl>
    <w:p w:rsidR="00BB1E9B" w:rsidRPr="00BB1E9B" w:rsidRDefault="00CC53BB" w:rsidP="00BB1E9B">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26" style="width:0;height:1.5pt" o:hralign="center" o:hrstd="t" o:hr="t" fillcolor="#a0a0a0" stroked="f"/>
        </w:pict>
      </w:r>
    </w:p>
    <w:p w:rsidR="00BB1E9B" w:rsidRPr="00BB1E9B" w:rsidRDefault="00BB1E9B" w:rsidP="00BB1E9B">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BB1E9B">
        <w:rPr>
          <w:rFonts w:ascii="Times New Roman" w:eastAsia="Times New Roman" w:hAnsi="Times New Roman" w:cs="Times New Roman"/>
          <w:b/>
          <w:bCs/>
          <w:sz w:val="27"/>
          <w:szCs w:val="27"/>
          <w:lang w:eastAsia="en-IN"/>
        </w:rPr>
        <w:t>Iterator interfa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976"/>
      </w:tblGrid>
      <w:tr w:rsidR="00BB1E9B" w:rsidRPr="00BB1E9B" w:rsidTr="00375F7F">
        <w:trPr>
          <w:tblCellSpacing w:w="15" w:type="dxa"/>
        </w:trPr>
        <w:tc>
          <w:tcPr>
            <w:tcW w:w="8916" w:type="dxa"/>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 xml:space="preserve">Iterator interface provides the facility of iterating the elements in a forward direction only. </w:t>
            </w:r>
          </w:p>
        </w:tc>
      </w:tr>
    </w:tbl>
    <w:p w:rsidR="00BB1E9B" w:rsidRPr="00BB1E9B" w:rsidRDefault="00BB1E9B" w:rsidP="00BB1E9B">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sidRPr="00BB1E9B">
        <w:rPr>
          <w:rFonts w:ascii="Times New Roman" w:eastAsia="Times New Roman" w:hAnsi="Times New Roman" w:cs="Times New Roman"/>
          <w:b/>
          <w:bCs/>
          <w:sz w:val="24"/>
          <w:szCs w:val="24"/>
          <w:lang w:eastAsia="en-IN"/>
        </w:rPr>
        <w:t>Methods of Iterator interface</w:t>
      </w:r>
    </w:p>
    <w:p w:rsidR="00BB1E9B" w:rsidRPr="00BB1E9B" w:rsidRDefault="00BB1E9B" w:rsidP="00BB1E9B">
      <w:p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 xml:space="preserve">There are only three methods in the Iterator interface. They ar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29"/>
        <w:gridCol w:w="2318"/>
        <w:gridCol w:w="6369"/>
      </w:tblGrid>
      <w:tr w:rsidR="00BB1E9B" w:rsidRPr="00BB1E9B" w:rsidTr="00BB1E9B">
        <w:trPr>
          <w:tblCellSpacing w:w="15" w:type="dxa"/>
        </w:trPr>
        <w:tc>
          <w:tcPr>
            <w:tcW w:w="0" w:type="auto"/>
            <w:vAlign w:val="center"/>
            <w:hideMark/>
          </w:tcPr>
          <w:p w:rsidR="00BB1E9B" w:rsidRPr="00BB1E9B" w:rsidRDefault="00BB1E9B" w:rsidP="00BB1E9B">
            <w:pPr>
              <w:spacing w:after="0" w:line="240" w:lineRule="auto"/>
              <w:jc w:val="center"/>
              <w:rPr>
                <w:rFonts w:ascii="Times New Roman" w:eastAsia="Times New Roman" w:hAnsi="Times New Roman" w:cs="Times New Roman"/>
                <w:b/>
                <w:bCs/>
                <w:sz w:val="24"/>
                <w:szCs w:val="24"/>
                <w:lang w:eastAsia="en-IN"/>
              </w:rPr>
            </w:pPr>
            <w:r w:rsidRPr="00BB1E9B">
              <w:rPr>
                <w:rFonts w:ascii="Times New Roman" w:eastAsia="Times New Roman" w:hAnsi="Times New Roman" w:cs="Times New Roman"/>
                <w:b/>
                <w:bCs/>
                <w:sz w:val="24"/>
                <w:szCs w:val="24"/>
                <w:lang w:eastAsia="en-IN"/>
              </w:rPr>
              <w:t>No.</w:t>
            </w:r>
          </w:p>
        </w:tc>
        <w:tc>
          <w:tcPr>
            <w:tcW w:w="0" w:type="auto"/>
            <w:vAlign w:val="center"/>
            <w:hideMark/>
          </w:tcPr>
          <w:p w:rsidR="00BB1E9B" w:rsidRPr="00BB1E9B" w:rsidRDefault="00BB1E9B" w:rsidP="00BB1E9B">
            <w:pPr>
              <w:spacing w:after="0" w:line="240" w:lineRule="auto"/>
              <w:jc w:val="center"/>
              <w:rPr>
                <w:rFonts w:ascii="Times New Roman" w:eastAsia="Times New Roman" w:hAnsi="Times New Roman" w:cs="Times New Roman"/>
                <w:b/>
                <w:bCs/>
                <w:sz w:val="24"/>
                <w:szCs w:val="24"/>
                <w:lang w:eastAsia="en-IN"/>
              </w:rPr>
            </w:pPr>
            <w:r w:rsidRPr="00BB1E9B">
              <w:rPr>
                <w:rFonts w:ascii="Times New Roman" w:eastAsia="Times New Roman" w:hAnsi="Times New Roman" w:cs="Times New Roman"/>
                <w:b/>
                <w:bCs/>
                <w:sz w:val="24"/>
                <w:szCs w:val="24"/>
                <w:lang w:eastAsia="en-IN"/>
              </w:rPr>
              <w:t>Method</w:t>
            </w:r>
          </w:p>
        </w:tc>
        <w:tc>
          <w:tcPr>
            <w:tcW w:w="0" w:type="auto"/>
            <w:vAlign w:val="center"/>
            <w:hideMark/>
          </w:tcPr>
          <w:p w:rsidR="00BB1E9B" w:rsidRPr="00BB1E9B" w:rsidRDefault="00BB1E9B" w:rsidP="00BB1E9B">
            <w:pPr>
              <w:spacing w:after="0" w:line="240" w:lineRule="auto"/>
              <w:jc w:val="center"/>
              <w:rPr>
                <w:rFonts w:ascii="Times New Roman" w:eastAsia="Times New Roman" w:hAnsi="Times New Roman" w:cs="Times New Roman"/>
                <w:b/>
                <w:bCs/>
                <w:sz w:val="24"/>
                <w:szCs w:val="24"/>
                <w:lang w:eastAsia="en-IN"/>
              </w:rPr>
            </w:pPr>
            <w:r w:rsidRPr="00BB1E9B">
              <w:rPr>
                <w:rFonts w:ascii="Times New Roman" w:eastAsia="Times New Roman" w:hAnsi="Times New Roman" w:cs="Times New Roman"/>
                <w:b/>
                <w:bCs/>
                <w:sz w:val="24"/>
                <w:szCs w:val="24"/>
                <w:lang w:eastAsia="en-IN"/>
              </w:rPr>
              <w:t>Description</w:t>
            </w:r>
          </w:p>
        </w:tc>
      </w:tr>
      <w:tr w:rsidR="00BB1E9B" w:rsidRPr="00BB1E9B" w:rsidTr="00BB1E9B">
        <w:trPr>
          <w:tblCellSpacing w:w="15" w:type="dxa"/>
        </w:trPr>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1</w:t>
            </w:r>
          </w:p>
        </w:tc>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public boolean hasNext()</w:t>
            </w:r>
          </w:p>
        </w:tc>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It returns true if the iterator has more elements otherwise it returns false.</w:t>
            </w:r>
          </w:p>
        </w:tc>
      </w:tr>
      <w:tr w:rsidR="00BB1E9B" w:rsidRPr="00BB1E9B" w:rsidTr="00BB1E9B">
        <w:trPr>
          <w:tblCellSpacing w:w="15" w:type="dxa"/>
        </w:trPr>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2</w:t>
            </w:r>
          </w:p>
        </w:tc>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public Object next()</w:t>
            </w:r>
          </w:p>
        </w:tc>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It returns the element and moves the cursor pointer to the next element.</w:t>
            </w:r>
          </w:p>
        </w:tc>
      </w:tr>
      <w:tr w:rsidR="00BB1E9B" w:rsidRPr="00BB1E9B" w:rsidTr="00BB1E9B">
        <w:trPr>
          <w:tblCellSpacing w:w="15" w:type="dxa"/>
        </w:trPr>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3</w:t>
            </w:r>
          </w:p>
        </w:tc>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public void remove()</w:t>
            </w:r>
          </w:p>
        </w:tc>
        <w:tc>
          <w:tcPr>
            <w:tcW w:w="0" w:type="auto"/>
            <w:vAlign w:val="center"/>
            <w:hideMark/>
          </w:tcPr>
          <w:p w:rsidR="00BB1E9B" w:rsidRPr="00BB1E9B" w:rsidRDefault="00BB1E9B" w:rsidP="00BB1E9B">
            <w:pPr>
              <w:spacing w:after="0"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It removes the last elements returned by the iterator. It is less used.</w:t>
            </w:r>
          </w:p>
        </w:tc>
      </w:tr>
    </w:tbl>
    <w:p w:rsidR="00BB1E9B" w:rsidRPr="00BB1E9B" w:rsidRDefault="00BB1E9B" w:rsidP="00BB1E9B">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B1E9B">
        <w:rPr>
          <w:rFonts w:ascii="Times New Roman" w:eastAsia="Times New Roman" w:hAnsi="Times New Roman" w:cs="Times New Roman"/>
          <w:b/>
          <w:bCs/>
          <w:sz w:val="36"/>
          <w:szCs w:val="36"/>
          <w:lang w:eastAsia="en-IN"/>
        </w:rPr>
        <w:t>Iterable Interface</w:t>
      </w:r>
    </w:p>
    <w:p w:rsidR="00BB1E9B" w:rsidRPr="00BB1E9B" w:rsidRDefault="00BB1E9B" w:rsidP="00BB1E9B">
      <w:p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lastRenderedPageBreak/>
        <w:t>The Iterable interface is the root interface for all the collection classes. The Collection interface extends the Iterable interface and therefore all the subclasses of Collection interface also implement the Iterable interface.</w:t>
      </w:r>
    </w:p>
    <w:p w:rsidR="00BB1E9B" w:rsidRPr="00BB1E9B" w:rsidRDefault="00BB1E9B" w:rsidP="00BB1E9B">
      <w:p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It contains only one abstract method. i.e.,</w:t>
      </w:r>
    </w:p>
    <w:p w:rsidR="00BB1E9B" w:rsidRPr="00BB1E9B" w:rsidRDefault="00BB1E9B" w:rsidP="00BB1E9B">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Iterator&lt;T&gt; iterator()  </w:t>
      </w:r>
    </w:p>
    <w:p w:rsidR="00BB1E9B" w:rsidRPr="00BB1E9B" w:rsidRDefault="00BB1E9B" w:rsidP="00BB1E9B">
      <w:p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It returns the iterator over the elements of type T.</w:t>
      </w:r>
    </w:p>
    <w:p w:rsidR="00BB1E9B" w:rsidRPr="00BB1E9B" w:rsidRDefault="00CC53BB" w:rsidP="00BB1E9B">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27" style="width:0;height:1.5pt" o:hralign="center" o:hrstd="t" o:hr="t" fillcolor="#a0a0a0" stroked="f"/>
        </w:pict>
      </w:r>
    </w:p>
    <w:p w:rsidR="00BB1E9B" w:rsidRPr="00BB1E9B" w:rsidRDefault="00BB1E9B" w:rsidP="00BB1E9B">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B1E9B">
        <w:rPr>
          <w:rFonts w:ascii="Times New Roman" w:eastAsia="Times New Roman" w:hAnsi="Times New Roman" w:cs="Times New Roman"/>
          <w:b/>
          <w:bCs/>
          <w:sz w:val="36"/>
          <w:szCs w:val="36"/>
          <w:lang w:eastAsia="en-IN"/>
        </w:rPr>
        <w:t>Collection Interface</w:t>
      </w:r>
    </w:p>
    <w:p w:rsidR="00BB1E9B" w:rsidRPr="00BB1E9B" w:rsidRDefault="00BB1E9B" w:rsidP="00BB1E9B">
      <w:p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The Collection interface is the interface which is implemented by all the classes in the collection framework. It declares the methods that every collection will have. In other words, we can say that the Collection interface builds the foundation on which the collection framework depends.</w:t>
      </w:r>
    </w:p>
    <w:p w:rsidR="00BB1E9B" w:rsidRPr="00BB1E9B" w:rsidRDefault="00BB1E9B" w:rsidP="00BB1E9B">
      <w:p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Some of the methods of Collection interface are Boolean add ( Object obj), Boolean addAll ( Collection c), void clear(), etc. which are implemented by all the subclasses of Collection interface.</w:t>
      </w:r>
    </w:p>
    <w:p w:rsidR="00BB1E9B" w:rsidRPr="00BB1E9B" w:rsidRDefault="00CC53BB" w:rsidP="00BB1E9B">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28" style="width:0;height:1.5pt" o:hralign="center" o:hrstd="t" o:hr="t" fillcolor="#a0a0a0" stroked="f"/>
        </w:pict>
      </w:r>
    </w:p>
    <w:p w:rsidR="00BB1E9B" w:rsidRPr="00BB1E9B" w:rsidRDefault="00BB1E9B" w:rsidP="00BB1E9B">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B1E9B">
        <w:rPr>
          <w:rFonts w:ascii="Times New Roman" w:eastAsia="Times New Roman" w:hAnsi="Times New Roman" w:cs="Times New Roman"/>
          <w:b/>
          <w:bCs/>
          <w:sz w:val="36"/>
          <w:szCs w:val="36"/>
          <w:lang w:eastAsia="en-IN"/>
        </w:rPr>
        <w:t>List Interface</w:t>
      </w:r>
    </w:p>
    <w:p w:rsidR="00BB1E9B" w:rsidRPr="00BB1E9B" w:rsidRDefault="00BB1E9B" w:rsidP="00BB1E9B">
      <w:p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List interface is the child interface of Collection interface. It inhibits a list type data structure in which we can store the ordered collection of objects. It can have duplicate values.</w:t>
      </w:r>
    </w:p>
    <w:p w:rsidR="00BB1E9B" w:rsidRPr="00BB1E9B" w:rsidRDefault="00BB1E9B" w:rsidP="00BB1E9B">
      <w:p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List interface is implemented by the classes ArrayList, LinkedList, Vector, and Stack.</w:t>
      </w:r>
    </w:p>
    <w:p w:rsidR="00BB1E9B" w:rsidRPr="00BB1E9B" w:rsidRDefault="00BB1E9B" w:rsidP="00BB1E9B">
      <w:p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To instantiate the List interface, we must use :</w:t>
      </w:r>
    </w:p>
    <w:p w:rsidR="00BB1E9B" w:rsidRPr="00BB1E9B" w:rsidRDefault="00BB1E9B" w:rsidP="00BB1E9B">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List &lt;data-type&gt; list1= new ArrayList();  </w:t>
      </w:r>
    </w:p>
    <w:p w:rsidR="00BB1E9B" w:rsidRPr="00BB1E9B" w:rsidRDefault="00BB1E9B" w:rsidP="00BB1E9B">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List &lt;data-type&gt; list2 = new LinkedList();  </w:t>
      </w:r>
    </w:p>
    <w:p w:rsidR="00BB1E9B" w:rsidRPr="00BB1E9B" w:rsidRDefault="00BB1E9B" w:rsidP="00BB1E9B">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List &lt;data-type&gt; list3 = new Vector();  </w:t>
      </w:r>
    </w:p>
    <w:p w:rsidR="00BB1E9B" w:rsidRPr="00BB1E9B" w:rsidRDefault="00BB1E9B" w:rsidP="00BB1E9B">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List &lt;data-type&gt; list4 = new Stack();  </w:t>
      </w:r>
    </w:p>
    <w:p w:rsidR="00BB1E9B" w:rsidRPr="00BB1E9B" w:rsidRDefault="00BB1E9B" w:rsidP="00BB1E9B">
      <w:p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There are various methods in List interface that can be used to insert, delete, and access the elements from the list.</w:t>
      </w:r>
    </w:p>
    <w:p w:rsidR="00BB1E9B" w:rsidRPr="00BB1E9B" w:rsidRDefault="00BB1E9B" w:rsidP="00BB1E9B">
      <w:p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The classes that implement the List interface are given below.</w:t>
      </w:r>
    </w:p>
    <w:p w:rsidR="00BB1E9B" w:rsidRPr="00BB1E9B" w:rsidRDefault="00CC53BB" w:rsidP="00BB1E9B">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29" style="width:0;height:1.5pt" o:hralign="center" o:hrstd="t" o:hr="t" fillcolor="#a0a0a0" stroked="f"/>
        </w:pict>
      </w:r>
    </w:p>
    <w:p w:rsidR="00BB1E9B" w:rsidRPr="00BB1E9B" w:rsidRDefault="00BB1E9B" w:rsidP="00BB1E9B">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B1E9B">
        <w:rPr>
          <w:rFonts w:ascii="Times New Roman" w:eastAsia="Times New Roman" w:hAnsi="Times New Roman" w:cs="Times New Roman"/>
          <w:b/>
          <w:bCs/>
          <w:sz w:val="36"/>
          <w:szCs w:val="36"/>
          <w:lang w:eastAsia="en-IN"/>
        </w:rPr>
        <w:t>ArrayList</w:t>
      </w:r>
    </w:p>
    <w:p w:rsidR="00BB1E9B" w:rsidRPr="00BB1E9B" w:rsidRDefault="00BB1E9B" w:rsidP="00BB1E9B">
      <w:p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lastRenderedPageBreak/>
        <w:t>The ArrayList class implements the List interface. It uses a dynamic array to store the duplicate element of different data types. The ArrayList class maintains the insertion order and is non-synchronized. The elements stored in the ArrayList class can be randomly accessed. Consider the following example.</w:t>
      </w:r>
    </w:p>
    <w:p w:rsidR="00BB1E9B" w:rsidRPr="00BB1E9B" w:rsidRDefault="00BB1E9B" w:rsidP="00210A3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import java.util.*;  </w:t>
      </w:r>
    </w:p>
    <w:p w:rsidR="00BB1E9B" w:rsidRPr="00BB1E9B" w:rsidRDefault="00BB1E9B" w:rsidP="00210A3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class TestJavaCollection1{  </w:t>
      </w:r>
    </w:p>
    <w:p w:rsidR="00BB1E9B" w:rsidRPr="00BB1E9B" w:rsidRDefault="00BB1E9B" w:rsidP="00210A3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public static void main(String args[]){  </w:t>
      </w:r>
    </w:p>
    <w:p w:rsidR="00BB1E9B" w:rsidRPr="00BB1E9B" w:rsidRDefault="00BB1E9B" w:rsidP="00210A3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ArrayList&lt;String&gt; list=new ArrayList&lt;String&gt;();//Creating arraylist  </w:t>
      </w:r>
    </w:p>
    <w:p w:rsidR="00BB1E9B" w:rsidRPr="00BB1E9B" w:rsidRDefault="00BB1E9B" w:rsidP="00210A3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list.add("Ravi");//Adding object in arraylist  </w:t>
      </w:r>
    </w:p>
    <w:p w:rsidR="00BB1E9B" w:rsidRPr="00BB1E9B" w:rsidRDefault="00BB1E9B" w:rsidP="00210A3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list.add("Vijay");  </w:t>
      </w:r>
    </w:p>
    <w:p w:rsidR="00BB1E9B" w:rsidRPr="00BB1E9B" w:rsidRDefault="00BB1E9B" w:rsidP="00210A3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list.add("Ravi");  </w:t>
      </w:r>
    </w:p>
    <w:p w:rsidR="00BB1E9B" w:rsidRPr="00BB1E9B" w:rsidRDefault="00BB1E9B" w:rsidP="00210A3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list.add("Ajay");  </w:t>
      </w:r>
    </w:p>
    <w:p w:rsidR="00BB1E9B" w:rsidRPr="00BB1E9B" w:rsidRDefault="00BB1E9B" w:rsidP="00210A3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Traversing list through Iterator  </w:t>
      </w:r>
    </w:p>
    <w:p w:rsidR="00BB1E9B" w:rsidRPr="00BB1E9B" w:rsidRDefault="00BB1E9B" w:rsidP="00210A3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Iterator itr=list.iterator();  </w:t>
      </w:r>
    </w:p>
    <w:p w:rsidR="00BB1E9B" w:rsidRPr="00BB1E9B" w:rsidRDefault="00BB1E9B" w:rsidP="00210A3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while(itr.hasNext()){  </w:t>
      </w:r>
    </w:p>
    <w:p w:rsidR="00BB1E9B" w:rsidRPr="00BB1E9B" w:rsidRDefault="00BB1E9B" w:rsidP="00210A3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System.out.println(itr.next());  </w:t>
      </w:r>
    </w:p>
    <w:p w:rsidR="00BB1E9B" w:rsidRPr="00BB1E9B" w:rsidRDefault="00BB1E9B" w:rsidP="00210A3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  </w:t>
      </w:r>
    </w:p>
    <w:p w:rsidR="00BB1E9B" w:rsidRPr="00BB1E9B" w:rsidRDefault="00BB1E9B" w:rsidP="00210A3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  </w:t>
      </w:r>
    </w:p>
    <w:p w:rsidR="00BB1E9B" w:rsidRPr="00BB1E9B" w:rsidRDefault="00BB1E9B" w:rsidP="00210A3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  </w:t>
      </w:r>
    </w:p>
    <w:p w:rsidR="00BB1E9B" w:rsidRPr="00BB1E9B" w:rsidRDefault="00BB1E9B" w:rsidP="00BB1E9B">
      <w:p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Output:</w:t>
      </w:r>
    </w:p>
    <w:p w:rsidR="00BB1E9B" w:rsidRPr="00BB1E9B" w:rsidRDefault="00BB1E9B" w:rsidP="00BB1E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B1E9B">
        <w:rPr>
          <w:rFonts w:ascii="Courier New" w:eastAsia="Times New Roman" w:hAnsi="Courier New" w:cs="Courier New"/>
          <w:sz w:val="20"/>
          <w:szCs w:val="20"/>
          <w:lang w:eastAsia="en-IN"/>
        </w:rPr>
        <w:t>Ravi</w:t>
      </w:r>
    </w:p>
    <w:p w:rsidR="00BB1E9B" w:rsidRPr="00BB1E9B" w:rsidRDefault="00BB1E9B" w:rsidP="00BB1E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B1E9B">
        <w:rPr>
          <w:rFonts w:ascii="Courier New" w:eastAsia="Times New Roman" w:hAnsi="Courier New" w:cs="Courier New"/>
          <w:sz w:val="20"/>
          <w:szCs w:val="20"/>
          <w:lang w:eastAsia="en-IN"/>
        </w:rPr>
        <w:t>Vijay</w:t>
      </w:r>
    </w:p>
    <w:p w:rsidR="00BB1E9B" w:rsidRPr="00BB1E9B" w:rsidRDefault="00BB1E9B" w:rsidP="00BB1E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B1E9B">
        <w:rPr>
          <w:rFonts w:ascii="Courier New" w:eastAsia="Times New Roman" w:hAnsi="Courier New" w:cs="Courier New"/>
          <w:sz w:val="20"/>
          <w:szCs w:val="20"/>
          <w:lang w:eastAsia="en-IN"/>
        </w:rPr>
        <w:t>Ravi</w:t>
      </w:r>
    </w:p>
    <w:p w:rsidR="00BB1E9B" w:rsidRPr="00BB1E9B" w:rsidRDefault="00BB1E9B" w:rsidP="00BB1E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B1E9B">
        <w:rPr>
          <w:rFonts w:ascii="Courier New" w:eastAsia="Times New Roman" w:hAnsi="Courier New" w:cs="Courier New"/>
          <w:sz w:val="20"/>
          <w:szCs w:val="20"/>
          <w:lang w:eastAsia="en-IN"/>
        </w:rPr>
        <w:t>Ajay</w:t>
      </w:r>
    </w:p>
    <w:p w:rsidR="00BB1E9B" w:rsidRPr="00BB1E9B" w:rsidRDefault="00BB1E9B" w:rsidP="00BB1E9B">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B1E9B">
        <w:rPr>
          <w:rFonts w:ascii="Times New Roman" w:eastAsia="Times New Roman" w:hAnsi="Times New Roman" w:cs="Times New Roman"/>
          <w:b/>
          <w:bCs/>
          <w:sz w:val="36"/>
          <w:szCs w:val="36"/>
          <w:lang w:eastAsia="en-IN"/>
        </w:rPr>
        <w:t>LinkedList</w:t>
      </w:r>
    </w:p>
    <w:p w:rsidR="00BB1E9B" w:rsidRPr="00BB1E9B" w:rsidRDefault="00BB1E9B" w:rsidP="00BB1E9B">
      <w:p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LinkedList implements the Collection interface. It uses a doubly linked list internally to store the elements. It can store the duplicate elements. It maintains the insertion order and is not synchronized. In LinkedList, the manipulation is fast because no shifting is required.</w:t>
      </w:r>
    </w:p>
    <w:p w:rsidR="00BB1E9B" w:rsidRPr="00BB1E9B" w:rsidRDefault="00BB1E9B" w:rsidP="00BB1E9B">
      <w:p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Consider the following example.</w:t>
      </w:r>
    </w:p>
    <w:p w:rsidR="00BB1E9B" w:rsidRPr="00BB1E9B" w:rsidRDefault="00BB1E9B" w:rsidP="00210A3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lastRenderedPageBreak/>
        <w:t>import java.util.*;  </w:t>
      </w:r>
    </w:p>
    <w:p w:rsidR="00BB1E9B" w:rsidRPr="00BB1E9B" w:rsidRDefault="00BB1E9B" w:rsidP="00210A3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public class TestJavaCollection2{  </w:t>
      </w:r>
    </w:p>
    <w:p w:rsidR="00BB1E9B" w:rsidRPr="00BB1E9B" w:rsidRDefault="00BB1E9B" w:rsidP="00210A3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public static void main(String args[]){  </w:t>
      </w:r>
    </w:p>
    <w:p w:rsidR="00BB1E9B" w:rsidRPr="00BB1E9B" w:rsidRDefault="00BB1E9B" w:rsidP="00210A3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LinkedList&lt;String&gt; al=new LinkedList&lt;String&gt;();  </w:t>
      </w:r>
    </w:p>
    <w:p w:rsidR="00BB1E9B" w:rsidRPr="00BB1E9B" w:rsidRDefault="00BB1E9B" w:rsidP="00210A3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al.add("Ravi");  </w:t>
      </w:r>
    </w:p>
    <w:p w:rsidR="00BB1E9B" w:rsidRPr="00BB1E9B" w:rsidRDefault="00BB1E9B" w:rsidP="00210A3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al.add("Vijay");  </w:t>
      </w:r>
    </w:p>
    <w:p w:rsidR="00BB1E9B" w:rsidRPr="00BB1E9B" w:rsidRDefault="00BB1E9B" w:rsidP="00210A3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al.add("Ravi");  </w:t>
      </w:r>
    </w:p>
    <w:p w:rsidR="00BB1E9B" w:rsidRPr="00BB1E9B" w:rsidRDefault="00BB1E9B" w:rsidP="00210A3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al.add("Ajay");  </w:t>
      </w:r>
    </w:p>
    <w:p w:rsidR="00BB1E9B" w:rsidRPr="00BB1E9B" w:rsidRDefault="00BB1E9B" w:rsidP="00210A3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Iterator&lt;String&gt; itr=al.iterator();  </w:t>
      </w:r>
    </w:p>
    <w:p w:rsidR="00BB1E9B" w:rsidRPr="00BB1E9B" w:rsidRDefault="00BB1E9B" w:rsidP="00210A3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while(itr.hasNext()){  </w:t>
      </w:r>
    </w:p>
    <w:p w:rsidR="00BB1E9B" w:rsidRPr="00BB1E9B" w:rsidRDefault="00BB1E9B" w:rsidP="00210A3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System.out.println(itr.next());  </w:t>
      </w:r>
    </w:p>
    <w:p w:rsidR="00BB1E9B" w:rsidRPr="00BB1E9B" w:rsidRDefault="00BB1E9B" w:rsidP="00210A3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  </w:t>
      </w:r>
    </w:p>
    <w:p w:rsidR="00BB1E9B" w:rsidRPr="00BB1E9B" w:rsidRDefault="00BB1E9B" w:rsidP="00210A3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  </w:t>
      </w:r>
    </w:p>
    <w:p w:rsidR="00BB1E9B" w:rsidRPr="00BB1E9B" w:rsidRDefault="00BB1E9B" w:rsidP="00210A3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  </w:t>
      </w:r>
    </w:p>
    <w:p w:rsidR="00BB1E9B" w:rsidRPr="00BB1E9B" w:rsidRDefault="00BB1E9B" w:rsidP="00BB1E9B">
      <w:p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Output:</w:t>
      </w:r>
    </w:p>
    <w:p w:rsidR="00BB1E9B" w:rsidRPr="00BB1E9B" w:rsidRDefault="00BB1E9B" w:rsidP="00BB1E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B1E9B">
        <w:rPr>
          <w:rFonts w:ascii="Courier New" w:eastAsia="Times New Roman" w:hAnsi="Courier New" w:cs="Courier New"/>
          <w:sz w:val="20"/>
          <w:szCs w:val="20"/>
          <w:lang w:eastAsia="en-IN"/>
        </w:rPr>
        <w:t>Ravi</w:t>
      </w:r>
    </w:p>
    <w:p w:rsidR="00BB1E9B" w:rsidRPr="00BB1E9B" w:rsidRDefault="00BB1E9B" w:rsidP="00BB1E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B1E9B">
        <w:rPr>
          <w:rFonts w:ascii="Courier New" w:eastAsia="Times New Roman" w:hAnsi="Courier New" w:cs="Courier New"/>
          <w:sz w:val="20"/>
          <w:szCs w:val="20"/>
          <w:lang w:eastAsia="en-IN"/>
        </w:rPr>
        <w:t>Vijay</w:t>
      </w:r>
    </w:p>
    <w:p w:rsidR="00BB1E9B" w:rsidRPr="00BB1E9B" w:rsidRDefault="00BB1E9B" w:rsidP="00BB1E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B1E9B">
        <w:rPr>
          <w:rFonts w:ascii="Courier New" w:eastAsia="Times New Roman" w:hAnsi="Courier New" w:cs="Courier New"/>
          <w:sz w:val="20"/>
          <w:szCs w:val="20"/>
          <w:lang w:eastAsia="en-IN"/>
        </w:rPr>
        <w:t>Ravi</w:t>
      </w:r>
    </w:p>
    <w:p w:rsidR="00BB1E9B" w:rsidRPr="00BB1E9B" w:rsidRDefault="00BB1E9B" w:rsidP="00BB1E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B1E9B">
        <w:rPr>
          <w:rFonts w:ascii="Courier New" w:eastAsia="Times New Roman" w:hAnsi="Courier New" w:cs="Courier New"/>
          <w:sz w:val="20"/>
          <w:szCs w:val="20"/>
          <w:lang w:eastAsia="en-IN"/>
        </w:rPr>
        <w:t>Ajay</w:t>
      </w:r>
    </w:p>
    <w:p w:rsidR="00BB1E9B" w:rsidRPr="00BB1E9B" w:rsidRDefault="00BB1E9B" w:rsidP="00BB1E9B">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B1E9B">
        <w:rPr>
          <w:rFonts w:ascii="Times New Roman" w:eastAsia="Times New Roman" w:hAnsi="Times New Roman" w:cs="Times New Roman"/>
          <w:b/>
          <w:bCs/>
          <w:sz w:val="36"/>
          <w:szCs w:val="36"/>
          <w:lang w:eastAsia="en-IN"/>
        </w:rPr>
        <w:t>Vector</w:t>
      </w:r>
    </w:p>
    <w:p w:rsidR="00BB1E9B" w:rsidRPr="00BB1E9B" w:rsidRDefault="00BB1E9B" w:rsidP="00BB1E9B">
      <w:p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Vector uses a dynamic array to store the data elements. It is similar to ArrayList. However, It is synchronized and contains many methods that are not the part of Collection framework.</w:t>
      </w:r>
    </w:p>
    <w:p w:rsidR="00BB1E9B" w:rsidRPr="00BB1E9B" w:rsidRDefault="00BB1E9B" w:rsidP="00BB1E9B">
      <w:p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Consider the following example.</w:t>
      </w:r>
    </w:p>
    <w:p w:rsidR="00BB1E9B" w:rsidRPr="00BB1E9B" w:rsidRDefault="00BB1E9B" w:rsidP="00210A3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import java.util.*;  </w:t>
      </w:r>
    </w:p>
    <w:p w:rsidR="00BB1E9B" w:rsidRPr="00BB1E9B" w:rsidRDefault="00BB1E9B" w:rsidP="00210A3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public class TestJavaCollection3{  </w:t>
      </w:r>
    </w:p>
    <w:p w:rsidR="00BB1E9B" w:rsidRPr="00BB1E9B" w:rsidRDefault="00BB1E9B" w:rsidP="00210A3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public static void main(String args[]){  </w:t>
      </w:r>
    </w:p>
    <w:p w:rsidR="00BB1E9B" w:rsidRPr="00BB1E9B" w:rsidRDefault="00BB1E9B" w:rsidP="00210A3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Vector&lt;String&gt; v=new Vector&lt;String&gt;();  </w:t>
      </w:r>
    </w:p>
    <w:p w:rsidR="00BB1E9B" w:rsidRPr="00BB1E9B" w:rsidRDefault="00BB1E9B" w:rsidP="00210A3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lastRenderedPageBreak/>
        <w:t>v.add("Ayush");  </w:t>
      </w:r>
    </w:p>
    <w:p w:rsidR="00BB1E9B" w:rsidRPr="00BB1E9B" w:rsidRDefault="00BB1E9B" w:rsidP="00210A3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v.add("Amit");  </w:t>
      </w:r>
    </w:p>
    <w:p w:rsidR="00BB1E9B" w:rsidRPr="00BB1E9B" w:rsidRDefault="00BB1E9B" w:rsidP="00210A3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v.add("Ashish");  </w:t>
      </w:r>
    </w:p>
    <w:p w:rsidR="00BB1E9B" w:rsidRPr="00BB1E9B" w:rsidRDefault="00BB1E9B" w:rsidP="00210A3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v.add("Garima");  </w:t>
      </w:r>
    </w:p>
    <w:p w:rsidR="00BB1E9B" w:rsidRPr="00BB1E9B" w:rsidRDefault="00BB1E9B" w:rsidP="00210A3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Iterator&lt;String&gt; itr=v.iterator();  </w:t>
      </w:r>
    </w:p>
    <w:p w:rsidR="00BB1E9B" w:rsidRPr="00BB1E9B" w:rsidRDefault="00BB1E9B" w:rsidP="00210A3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while(itr.hasNext()){  </w:t>
      </w:r>
    </w:p>
    <w:p w:rsidR="00BB1E9B" w:rsidRPr="00BB1E9B" w:rsidRDefault="00BB1E9B" w:rsidP="00210A3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System.out.println(itr.next());  </w:t>
      </w:r>
    </w:p>
    <w:p w:rsidR="00BB1E9B" w:rsidRPr="00BB1E9B" w:rsidRDefault="00BB1E9B" w:rsidP="00210A3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  </w:t>
      </w:r>
    </w:p>
    <w:p w:rsidR="00BB1E9B" w:rsidRPr="00BB1E9B" w:rsidRDefault="00BB1E9B" w:rsidP="00210A3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  </w:t>
      </w:r>
    </w:p>
    <w:p w:rsidR="00BB1E9B" w:rsidRPr="00BB1E9B" w:rsidRDefault="00BB1E9B" w:rsidP="00210A3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  </w:t>
      </w:r>
    </w:p>
    <w:p w:rsidR="00BB1E9B" w:rsidRPr="00BB1E9B" w:rsidRDefault="00BB1E9B" w:rsidP="00BB1E9B">
      <w:p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Output:</w:t>
      </w:r>
    </w:p>
    <w:p w:rsidR="00BB1E9B" w:rsidRPr="00BB1E9B" w:rsidRDefault="00BB1E9B" w:rsidP="00BB1E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B1E9B">
        <w:rPr>
          <w:rFonts w:ascii="Courier New" w:eastAsia="Times New Roman" w:hAnsi="Courier New" w:cs="Courier New"/>
          <w:sz w:val="20"/>
          <w:szCs w:val="20"/>
          <w:lang w:eastAsia="en-IN"/>
        </w:rPr>
        <w:t>Ayush</w:t>
      </w:r>
    </w:p>
    <w:p w:rsidR="00BB1E9B" w:rsidRPr="00BB1E9B" w:rsidRDefault="00BB1E9B" w:rsidP="00BB1E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B1E9B">
        <w:rPr>
          <w:rFonts w:ascii="Courier New" w:eastAsia="Times New Roman" w:hAnsi="Courier New" w:cs="Courier New"/>
          <w:sz w:val="20"/>
          <w:szCs w:val="20"/>
          <w:lang w:eastAsia="en-IN"/>
        </w:rPr>
        <w:t>Amit</w:t>
      </w:r>
    </w:p>
    <w:p w:rsidR="00BB1E9B" w:rsidRPr="00BB1E9B" w:rsidRDefault="00BB1E9B" w:rsidP="00BB1E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B1E9B">
        <w:rPr>
          <w:rFonts w:ascii="Courier New" w:eastAsia="Times New Roman" w:hAnsi="Courier New" w:cs="Courier New"/>
          <w:sz w:val="20"/>
          <w:szCs w:val="20"/>
          <w:lang w:eastAsia="en-IN"/>
        </w:rPr>
        <w:t>Ashish</w:t>
      </w:r>
    </w:p>
    <w:p w:rsidR="00BB1E9B" w:rsidRPr="00BB1E9B" w:rsidRDefault="00BB1E9B" w:rsidP="00BB1E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B1E9B">
        <w:rPr>
          <w:rFonts w:ascii="Courier New" w:eastAsia="Times New Roman" w:hAnsi="Courier New" w:cs="Courier New"/>
          <w:sz w:val="20"/>
          <w:szCs w:val="20"/>
          <w:lang w:eastAsia="en-IN"/>
        </w:rPr>
        <w:t>Garima</w:t>
      </w:r>
    </w:p>
    <w:p w:rsidR="00BB1E9B" w:rsidRPr="00BB1E9B" w:rsidRDefault="00BB1E9B" w:rsidP="00BB1E9B">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B1E9B">
        <w:rPr>
          <w:rFonts w:ascii="Times New Roman" w:eastAsia="Times New Roman" w:hAnsi="Times New Roman" w:cs="Times New Roman"/>
          <w:b/>
          <w:bCs/>
          <w:sz w:val="36"/>
          <w:szCs w:val="36"/>
          <w:lang w:eastAsia="en-IN"/>
        </w:rPr>
        <w:t>Stack</w:t>
      </w:r>
    </w:p>
    <w:p w:rsidR="00BB1E9B" w:rsidRPr="00BB1E9B" w:rsidRDefault="00BB1E9B" w:rsidP="00BB1E9B">
      <w:p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The stack is the subclass of Vector. It implements the last-in-first-out data structure, i.e., Stack. The stack contains all of the methods of Vector class and also provides its methods like boolean push(), boolean peek(), boolean push(object o), which defines its properties.</w:t>
      </w:r>
    </w:p>
    <w:p w:rsidR="00BB1E9B" w:rsidRPr="00BB1E9B" w:rsidRDefault="00BB1E9B" w:rsidP="00BB1E9B">
      <w:p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Consider the following example.</w:t>
      </w:r>
    </w:p>
    <w:p w:rsidR="00BB1E9B" w:rsidRPr="00BB1E9B" w:rsidRDefault="00BB1E9B" w:rsidP="00C4042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import java.util.*;  </w:t>
      </w:r>
    </w:p>
    <w:p w:rsidR="00BB1E9B" w:rsidRPr="00BB1E9B" w:rsidRDefault="00BB1E9B" w:rsidP="00C4042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public class TestJavaCollection4{  </w:t>
      </w:r>
    </w:p>
    <w:p w:rsidR="00BB1E9B" w:rsidRPr="00BB1E9B" w:rsidRDefault="00BB1E9B" w:rsidP="00C4042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public static void main(String args[]){  </w:t>
      </w:r>
    </w:p>
    <w:p w:rsidR="00BB1E9B" w:rsidRPr="00BB1E9B" w:rsidRDefault="00BB1E9B" w:rsidP="00C4042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Stack&lt;String&gt; stack = new Stack&lt;String&gt;();  </w:t>
      </w:r>
    </w:p>
    <w:p w:rsidR="00BB1E9B" w:rsidRPr="00BB1E9B" w:rsidRDefault="00BB1E9B" w:rsidP="00C4042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stack.push("Ayush");  </w:t>
      </w:r>
    </w:p>
    <w:p w:rsidR="00BB1E9B" w:rsidRPr="00BB1E9B" w:rsidRDefault="00BB1E9B" w:rsidP="00C4042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stack.push("Garvit");  </w:t>
      </w:r>
    </w:p>
    <w:p w:rsidR="00BB1E9B" w:rsidRPr="00BB1E9B" w:rsidRDefault="00BB1E9B" w:rsidP="00C4042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stack.push("Amit");  </w:t>
      </w:r>
    </w:p>
    <w:p w:rsidR="00BB1E9B" w:rsidRPr="00BB1E9B" w:rsidRDefault="00BB1E9B" w:rsidP="00C4042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stack.push("Ashish");  </w:t>
      </w:r>
    </w:p>
    <w:p w:rsidR="00BB1E9B" w:rsidRPr="00BB1E9B" w:rsidRDefault="00BB1E9B" w:rsidP="00C4042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lastRenderedPageBreak/>
        <w:t>stack.push("Garima");  </w:t>
      </w:r>
    </w:p>
    <w:p w:rsidR="00BB1E9B" w:rsidRPr="00BB1E9B" w:rsidRDefault="00BB1E9B" w:rsidP="00C4042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stack.pop();  </w:t>
      </w:r>
    </w:p>
    <w:p w:rsidR="00BB1E9B" w:rsidRPr="00BB1E9B" w:rsidRDefault="00BB1E9B" w:rsidP="00C4042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Iterator&lt;String&gt; itr=stack.iterator();  </w:t>
      </w:r>
    </w:p>
    <w:p w:rsidR="00BB1E9B" w:rsidRPr="00BB1E9B" w:rsidRDefault="00BB1E9B" w:rsidP="00C4042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while(itr.hasNext()){  </w:t>
      </w:r>
    </w:p>
    <w:p w:rsidR="00BB1E9B" w:rsidRPr="00BB1E9B" w:rsidRDefault="00BB1E9B" w:rsidP="00C4042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System.out.println(itr.next());  </w:t>
      </w:r>
    </w:p>
    <w:p w:rsidR="00BB1E9B" w:rsidRPr="00BB1E9B" w:rsidRDefault="00BB1E9B" w:rsidP="00C4042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  </w:t>
      </w:r>
    </w:p>
    <w:p w:rsidR="00BB1E9B" w:rsidRPr="00BB1E9B" w:rsidRDefault="00BB1E9B" w:rsidP="00C4042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  </w:t>
      </w:r>
    </w:p>
    <w:p w:rsidR="00BB1E9B" w:rsidRPr="00BB1E9B" w:rsidRDefault="00BB1E9B" w:rsidP="00C4042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  </w:t>
      </w:r>
    </w:p>
    <w:p w:rsidR="00BB1E9B" w:rsidRPr="00BB1E9B" w:rsidRDefault="00BB1E9B" w:rsidP="00BB1E9B">
      <w:p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Output:</w:t>
      </w:r>
    </w:p>
    <w:p w:rsidR="00BB1E9B" w:rsidRPr="00BB1E9B" w:rsidRDefault="00BB1E9B" w:rsidP="00BB1E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B1E9B">
        <w:rPr>
          <w:rFonts w:ascii="Courier New" w:eastAsia="Times New Roman" w:hAnsi="Courier New" w:cs="Courier New"/>
          <w:sz w:val="20"/>
          <w:szCs w:val="20"/>
          <w:lang w:eastAsia="en-IN"/>
        </w:rPr>
        <w:t>Ayush</w:t>
      </w:r>
    </w:p>
    <w:p w:rsidR="00BB1E9B" w:rsidRPr="00BB1E9B" w:rsidRDefault="00BB1E9B" w:rsidP="00BB1E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B1E9B">
        <w:rPr>
          <w:rFonts w:ascii="Courier New" w:eastAsia="Times New Roman" w:hAnsi="Courier New" w:cs="Courier New"/>
          <w:sz w:val="20"/>
          <w:szCs w:val="20"/>
          <w:lang w:eastAsia="en-IN"/>
        </w:rPr>
        <w:t>Garvit</w:t>
      </w:r>
    </w:p>
    <w:p w:rsidR="00BB1E9B" w:rsidRPr="00BB1E9B" w:rsidRDefault="00BB1E9B" w:rsidP="00BB1E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B1E9B">
        <w:rPr>
          <w:rFonts w:ascii="Courier New" w:eastAsia="Times New Roman" w:hAnsi="Courier New" w:cs="Courier New"/>
          <w:sz w:val="20"/>
          <w:szCs w:val="20"/>
          <w:lang w:eastAsia="en-IN"/>
        </w:rPr>
        <w:t>Amit</w:t>
      </w:r>
    </w:p>
    <w:p w:rsidR="00BB1E9B" w:rsidRPr="00BB1E9B" w:rsidRDefault="00BB1E9B" w:rsidP="00BB1E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B1E9B">
        <w:rPr>
          <w:rFonts w:ascii="Courier New" w:eastAsia="Times New Roman" w:hAnsi="Courier New" w:cs="Courier New"/>
          <w:sz w:val="20"/>
          <w:szCs w:val="20"/>
          <w:lang w:eastAsia="en-IN"/>
        </w:rPr>
        <w:t>Ashish</w:t>
      </w:r>
    </w:p>
    <w:p w:rsidR="00BB1E9B" w:rsidRPr="00BB1E9B" w:rsidRDefault="00BB1E9B" w:rsidP="00BB1E9B">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B1E9B">
        <w:rPr>
          <w:rFonts w:ascii="Times New Roman" w:eastAsia="Times New Roman" w:hAnsi="Times New Roman" w:cs="Times New Roman"/>
          <w:b/>
          <w:bCs/>
          <w:sz w:val="36"/>
          <w:szCs w:val="36"/>
          <w:lang w:eastAsia="en-IN"/>
        </w:rPr>
        <w:t>Set Interface</w:t>
      </w:r>
    </w:p>
    <w:p w:rsidR="00BB1E9B" w:rsidRPr="00BB1E9B" w:rsidRDefault="00BB1E9B" w:rsidP="00BB1E9B">
      <w:p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Set Interface in Java is present in java.util package. It extends the Collection interface. It represents the unordered set of elements which doesn't allow us to store the duplicate items. We can store at most one null value in Set. Set is implemented by HashSet, LinkedHashSet, and TreeSet.</w:t>
      </w:r>
    </w:p>
    <w:p w:rsidR="00BB1E9B" w:rsidRPr="00BB1E9B" w:rsidRDefault="00BB1E9B" w:rsidP="00BB1E9B">
      <w:p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Set can be instantiated as:</w:t>
      </w:r>
    </w:p>
    <w:p w:rsidR="00BB1E9B" w:rsidRPr="00BB1E9B" w:rsidRDefault="00BB1E9B" w:rsidP="00BB1E9B">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Set&lt;data-type&gt; s1 = new HashSet&lt;data-type&gt;();  </w:t>
      </w:r>
    </w:p>
    <w:p w:rsidR="00BB1E9B" w:rsidRPr="00BB1E9B" w:rsidRDefault="00BB1E9B" w:rsidP="00BB1E9B">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Set&lt;data-type&gt; s2 = new LinkedHashSet&lt;data-type&gt;();  </w:t>
      </w:r>
    </w:p>
    <w:p w:rsidR="00BB1E9B" w:rsidRPr="00BB1E9B" w:rsidRDefault="00BB1E9B" w:rsidP="00BB1E9B">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Set&lt;data-type&gt; s3 = new TreeSet&lt;data-type&gt;();  </w:t>
      </w:r>
    </w:p>
    <w:p w:rsidR="00BB1E9B" w:rsidRPr="00BB1E9B" w:rsidRDefault="00BB1E9B" w:rsidP="00BB1E9B">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B1E9B">
        <w:rPr>
          <w:rFonts w:ascii="Times New Roman" w:eastAsia="Times New Roman" w:hAnsi="Times New Roman" w:cs="Times New Roman"/>
          <w:b/>
          <w:bCs/>
          <w:sz w:val="36"/>
          <w:szCs w:val="36"/>
          <w:lang w:eastAsia="en-IN"/>
        </w:rPr>
        <w:t>HashSet</w:t>
      </w:r>
    </w:p>
    <w:p w:rsidR="00BB1E9B" w:rsidRPr="00BB1E9B" w:rsidRDefault="00BB1E9B" w:rsidP="00BB1E9B">
      <w:p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HashSet class implements Set Interface. It represents the collection that uses a hash table for storage. Hashing is used to store the elements in the HashSet. It contains unique items.</w:t>
      </w:r>
    </w:p>
    <w:p w:rsidR="00BB1E9B" w:rsidRPr="00BB1E9B" w:rsidRDefault="00BB1E9B" w:rsidP="00BB1E9B">
      <w:p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Consider the following example.</w:t>
      </w:r>
    </w:p>
    <w:p w:rsidR="00BB1E9B" w:rsidRPr="00BB1E9B" w:rsidRDefault="00BB1E9B" w:rsidP="00BB1E9B">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import java.util.*;  </w:t>
      </w:r>
    </w:p>
    <w:p w:rsidR="00BB1E9B" w:rsidRPr="00BB1E9B" w:rsidRDefault="00BB1E9B" w:rsidP="00BB1E9B">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public class TestJavaCollection7{  </w:t>
      </w:r>
    </w:p>
    <w:p w:rsidR="00BB1E9B" w:rsidRPr="00BB1E9B" w:rsidRDefault="00BB1E9B" w:rsidP="00BB1E9B">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public static void main(String args[]){  </w:t>
      </w:r>
    </w:p>
    <w:p w:rsidR="00BB1E9B" w:rsidRPr="00BB1E9B" w:rsidRDefault="00BB1E9B" w:rsidP="00BB1E9B">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Creating HashSet and adding elements  </w:t>
      </w:r>
    </w:p>
    <w:p w:rsidR="00BB1E9B" w:rsidRPr="00BB1E9B" w:rsidRDefault="00BB1E9B" w:rsidP="00BB1E9B">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HashSet&lt;String&gt; set=new HashSet&lt;String&gt;();  </w:t>
      </w:r>
    </w:p>
    <w:p w:rsidR="00BB1E9B" w:rsidRPr="00BB1E9B" w:rsidRDefault="00BB1E9B" w:rsidP="00BB1E9B">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set.add("Ravi");  </w:t>
      </w:r>
    </w:p>
    <w:p w:rsidR="00BB1E9B" w:rsidRPr="00BB1E9B" w:rsidRDefault="00BB1E9B" w:rsidP="00BB1E9B">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set.add("Vijay");  </w:t>
      </w:r>
    </w:p>
    <w:p w:rsidR="00BB1E9B" w:rsidRPr="00BB1E9B" w:rsidRDefault="00BB1E9B" w:rsidP="00BB1E9B">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lastRenderedPageBreak/>
        <w:t>set.add("Ravi");  </w:t>
      </w:r>
    </w:p>
    <w:p w:rsidR="00BB1E9B" w:rsidRPr="00BB1E9B" w:rsidRDefault="00BB1E9B" w:rsidP="00BB1E9B">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set.add("Ajay");  </w:t>
      </w:r>
    </w:p>
    <w:p w:rsidR="00BB1E9B" w:rsidRPr="00BB1E9B" w:rsidRDefault="00BB1E9B" w:rsidP="00BB1E9B">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Traversing elements  </w:t>
      </w:r>
    </w:p>
    <w:p w:rsidR="00BB1E9B" w:rsidRPr="00BB1E9B" w:rsidRDefault="00BB1E9B" w:rsidP="00BB1E9B">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Iterator&lt;String&gt; itr=set.iterator();  </w:t>
      </w:r>
    </w:p>
    <w:p w:rsidR="00BB1E9B" w:rsidRPr="00BB1E9B" w:rsidRDefault="00BB1E9B" w:rsidP="00BB1E9B">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while(itr.hasNext()){  </w:t>
      </w:r>
    </w:p>
    <w:p w:rsidR="00BB1E9B" w:rsidRPr="00BB1E9B" w:rsidRDefault="00BB1E9B" w:rsidP="00BB1E9B">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System.out.println(itr.next());  </w:t>
      </w:r>
    </w:p>
    <w:p w:rsidR="00BB1E9B" w:rsidRPr="00BB1E9B" w:rsidRDefault="00BB1E9B" w:rsidP="00BB1E9B">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  </w:t>
      </w:r>
    </w:p>
    <w:p w:rsidR="00BB1E9B" w:rsidRPr="00BB1E9B" w:rsidRDefault="00BB1E9B" w:rsidP="00BB1E9B">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  </w:t>
      </w:r>
    </w:p>
    <w:p w:rsidR="00BB1E9B" w:rsidRPr="00BB1E9B" w:rsidRDefault="00BB1E9B" w:rsidP="00BB1E9B">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  </w:t>
      </w:r>
    </w:p>
    <w:p w:rsidR="00BB1E9B" w:rsidRPr="00BB1E9B" w:rsidRDefault="00BB1E9B" w:rsidP="00BB1E9B">
      <w:p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Output:</w:t>
      </w:r>
    </w:p>
    <w:p w:rsidR="00BB1E9B" w:rsidRPr="00BB1E9B" w:rsidRDefault="00BB1E9B" w:rsidP="00BB1E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B1E9B">
        <w:rPr>
          <w:rFonts w:ascii="Courier New" w:eastAsia="Times New Roman" w:hAnsi="Courier New" w:cs="Courier New"/>
          <w:sz w:val="20"/>
          <w:szCs w:val="20"/>
          <w:lang w:eastAsia="en-IN"/>
        </w:rPr>
        <w:t>Vijay</w:t>
      </w:r>
    </w:p>
    <w:p w:rsidR="00BB1E9B" w:rsidRPr="00BB1E9B" w:rsidRDefault="00BB1E9B" w:rsidP="00BB1E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B1E9B">
        <w:rPr>
          <w:rFonts w:ascii="Courier New" w:eastAsia="Times New Roman" w:hAnsi="Courier New" w:cs="Courier New"/>
          <w:sz w:val="20"/>
          <w:szCs w:val="20"/>
          <w:lang w:eastAsia="en-IN"/>
        </w:rPr>
        <w:t>Ravi</w:t>
      </w:r>
    </w:p>
    <w:p w:rsidR="00BB1E9B" w:rsidRPr="00BB1E9B" w:rsidRDefault="00BB1E9B" w:rsidP="00BB1E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B1E9B">
        <w:rPr>
          <w:rFonts w:ascii="Courier New" w:eastAsia="Times New Roman" w:hAnsi="Courier New" w:cs="Courier New"/>
          <w:sz w:val="20"/>
          <w:szCs w:val="20"/>
          <w:lang w:eastAsia="en-IN"/>
        </w:rPr>
        <w:t>Ajay</w:t>
      </w:r>
    </w:p>
    <w:p w:rsidR="00BB1E9B" w:rsidRPr="00BB1E9B" w:rsidRDefault="00BB1E9B" w:rsidP="00BB1E9B">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B1E9B">
        <w:rPr>
          <w:rFonts w:ascii="Times New Roman" w:eastAsia="Times New Roman" w:hAnsi="Times New Roman" w:cs="Times New Roman"/>
          <w:b/>
          <w:bCs/>
          <w:sz w:val="36"/>
          <w:szCs w:val="36"/>
          <w:lang w:eastAsia="en-IN"/>
        </w:rPr>
        <w:t>LinkedHashSet</w:t>
      </w:r>
    </w:p>
    <w:p w:rsidR="00BB1E9B" w:rsidRPr="00BB1E9B" w:rsidRDefault="00BB1E9B" w:rsidP="00BB1E9B">
      <w:p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LinkedHashSet class represents the LinkedList implementation of Set Interface. It extends the HashSet class and implements Set interface. Like HashSet, It also contains unique elements. It maintains the insertion order and permits null elements.</w:t>
      </w:r>
    </w:p>
    <w:p w:rsidR="00BB1E9B" w:rsidRPr="00BB1E9B" w:rsidRDefault="00BB1E9B" w:rsidP="00BB1E9B">
      <w:p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Consider the following example.</w:t>
      </w:r>
    </w:p>
    <w:p w:rsidR="00BB1E9B" w:rsidRPr="00BB1E9B" w:rsidRDefault="00BB1E9B" w:rsidP="00BB1E9B">
      <w:pPr>
        <w:numPr>
          <w:ilvl w:val="0"/>
          <w:numId w:val="17"/>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import java.util.*;  </w:t>
      </w:r>
    </w:p>
    <w:p w:rsidR="00BB1E9B" w:rsidRPr="00BB1E9B" w:rsidRDefault="00BB1E9B" w:rsidP="00BB1E9B">
      <w:pPr>
        <w:numPr>
          <w:ilvl w:val="0"/>
          <w:numId w:val="17"/>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public class TestJavaCollection8{  </w:t>
      </w:r>
    </w:p>
    <w:p w:rsidR="00BB1E9B" w:rsidRPr="00BB1E9B" w:rsidRDefault="00BB1E9B" w:rsidP="00BB1E9B">
      <w:pPr>
        <w:numPr>
          <w:ilvl w:val="0"/>
          <w:numId w:val="17"/>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public static void main(String args[]){  </w:t>
      </w:r>
    </w:p>
    <w:p w:rsidR="00BB1E9B" w:rsidRPr="00BB1E9B" w:rsidRDefault="00BB1E9B" w:rsidP="00BB1E9B">
      <w:pPr>
        <w:numPr>
          <w:ilvl w:val="0"/>
          <w:numId w:val="17"/>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LinkedHashSet&lt;String&gt; set=new LinkedHashSet&lt;String&gt;();  </w:t>
      </w:r>
    </w:p>
    <w:p w:rsidR="00BB1E9B" w:rsidRPr="00BB1E9B" w:rsidRDefault="00BB1E9B" w:rsidP="00BB1E9B">
      <w:pPr>
        <w:numPr>
          <w:ilvl w:val="0"/>
          <w:numId w:val="17"/>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set.add("Ravi");  </w:t>
      </w:r>
    </w:p>
    <w:p w:rsidR="00BB1E9B" w:rsidRPr="00BB1E9B" w:rsidRDefault="00BB1E9B" w:rsidP="00BB1E9B">
      <w:pPr>
        <w:numPr>
          <w:ilvl w:val="0"/>
          <w:numId w:val="17"/>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set.add("Vijay");  </w:t>
      </w:r>
    </w:p>
    <w:p w:rsidR="00BB1E9B" w:rsidRPr="00BB1E9B" w:rsidRDefault="00BB1E9B" w:rsidP="00BB1E9B">
      <w:pPr>
        <w:numPr>
          <w:ilvl w:val="0"/>
          <w:numId w:val="17"/>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set.add("Ravi");  </w:t>
      </w:r>
    </w:p>
    <w:p w:rsidR="00BB1E9B" w:rsidRPr="00BB1E9B" w:rsidRDefault="00BB1E9B" w:rsidP="00BB1E9B">
      <w:pPr>
        <w:numPr>
          <w:ilvl w:val="0"/>
          <w:numId w:val="17"/>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set.add("Ajay");  </w:t>
      </w:r>
    </w:p>
    <w:p w:rsidR="00BB1E9B" w:rsidRPr="00BB1E9B" w:rsidRDefault="00BB1E9B" w:rsidP="00BB1E9B">
      <w:pPr>
        <w:numPr>
          <w:ilvl w:val="0"/>
          <w:numId w:val="17"/>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Iterator&lt;String&gt; itr=set.iterator();  </w:t>
      </w:r>
    </w:p>
    <w:p w:rsidR="00BB1E9B" w:rsidRPr="00BB1E9B" w:rsidRDefault="00BB1E9B" w:rsidP="00BB1E9B">
      <w:pPr>
        <w:numPr>
          <w:ilvl w:val="0"/>
          <w:numId w:val="17"/>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while(itr.hasNext()){  </w:t>
      </w:r>
    </w:p>
    <w:p w:rsidR="00BB1E9B" w:rsidRPr="00BB1E9B" w:rsidRDefault="00BB1E9B" w:rsidP="00BB1E9B">
      <w:pPr>
        <w:numPr>
          <w:ilvl w:val="0"/>
          <w:numId w:val="17"/>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System.out.println(itr.next());  </w:t>
      </w:r>
    </w:p>
    <w:p w:rsidR="00BB1E9B" w:rsidRPr="00BB1E9B" w:rsidRDefault="00BB1E9B" w:rsidP="00BB1E9B">
      <w:pPr>
        <w:numPr>
          <w:ilvl w:val="0"/>
          <w:numId w:val="17"/>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  </w:t>
      </w:r>
    </w:p>
    <w:p w:rsidR="00BB1E9B" w:rsidRPr="00BB1E9B" w:rsidRDefault="00BB1E9B" w:rsidP="00BB1E9B">
      <w:pPr>
        <w:numPr>
          <w:ilvl w:val="0"/>
          <w:numId w:val="17"/>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  </w:t>
      </w:r>
    </w:p>
    <w:p w:rsidR="00BB1E9B" w:rsidRPr="00BB1E9B" w:rsidRDefault="00BB1E9B" w:rsidP="00BB1E9B">
      <w:pPr>
        <w:numPr>
          <w:ilvl w:val="0"/>
          <w:numId w:val="17"/>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  </w:t>
      </w:r>
    </w:p>
    <w:p w:rsidR="00BB1E9B" w:rsidRPr="00BB1E9B" w:rsidRDefault="00BB1E9B" w:rsidP="00BB1E9B">
      <w:p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Output:</w:t>
      </w:r>
    </w:p>
    <w:p w:rsidR="00BB1E9B" w:rsidRPr="00BB1E9B" w:rsidRDefault="00BB1E9B" w:rsidP="00BB1E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B1E9B">
        <w:rPr>
          <w:rFonts w:ascii="Courier New" w:eastAsia="Times New Roman" w:hAnsi="Courier New" w:cs="Courier New"/>
          <w:sz w:val="20"/>
          <w:szCs w:val="20"/>
          <w:lang w:eastAsia="en-IN"/>
        </w:rPr>
        <w:t>Ravi</w:t>
      </w:r>
    </w:p>
    <w:p w:rsidR="00BB1E9B" w:rsidRPr="00BB1E9B" w:rsidRDefault="00BB1E9B" w:rsidP="00BB1E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B1E9B">
        <w:rPr>
          <w:rFonts w:ascii="Courier New" w:eastAsia="Times New Roman" w:hAnsi="Courier New" w:cs="Courier New"/>
          <w:sz w:val="20"/>
          <w:szCs w:val="20"/>
          <w:lang w:eastAsia="en-IN"/>
        </w:rPr>
        <w:t>Vijay</w:t>
      </w:r>
    </w:p>
    <w:p w:rsidR="00BB1E9B" w:rsidRPr="00BB1E9B" w:rsidRDefault="00BB1E9B" w:rsidP="00BB1E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B1E9B">
        <w:rPr>
          <w:rFonts w:ascii="Courier New" w:eastAsia="Times New Roman" w:hAnsi="Courier New" w:cs="Courier New"/>
          <w:sz w:val="20"/>
          <w:szCs w:val="20"/>
          <w:lang w:eastAsia="en-IN"/>
        </w:rPr>
        <w:t>Ajay</w:t>
      </w:r>
    </w:p>
    <w:p w:rsidR="00BB1E9B" w:rsidRPr="00BB1E9B" w:rsidRDefault="00BB1E9B" w:rsidP="00BB1E9B">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B1E9B">
        <w:rPr>
          <w:rFonts w:ascii="Times New Roman" w:eastAsia="Times New Roman" w:hAnsi="Times New Roman" w:cs="Times New Roman"/>
          <w:b/>
          <w:bCs/>
          <w:sz w:val="36"/>
          <w:szCs w:val="36"/>
          <w:lang w:eastAsia="en-IN"/>
        </w:rPr>
        <w:t>SortedSet Interface</w:t>
      </w:r>
    </w:p>
    <w:p w:rsidR="00BB1E9B" w:rsidRPr="00BB1E9B" w:rsidRDefault="00BB1E9B" w:rsidP="00BB1E9B">
      <w:p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SortedSet is the alternate of Set interface that provides a total ordering on its elements. The elements of the SortedSet are arranged in the increasing (ascending) order. The SortedSet provides the additional methods that inhibit the natural ordering of the elements.</w:t>
      </w:r>
    </w:p>
    <w:p w:rsidR="00BB1E9B" w:rsidRPr="00BB1E9B" w:rsidRDefault="00BB1E9B" w:rsidP="00BB1E9B">
      <w:p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lastRenderedPageBreak/>
        <w:t>The SortedSet can be instantiated as:</w:t>
      </w:r>
    </w:p>
    <w:p w:rsidR="00BB1E9B" w:rsidRPr="00BB1E9B" w:rsidRDefault="00BB1E9B" w:rsidP="00BB1E9B">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SortedSet&lt;data-type&gt; set = new TreeSet();  </w:t>
      </w:r>
    </w:p>
    <w:p w:rsidR="00BB1E9B" w:rsidRPr="00BB1E9B" w:rsidRDefault="00BB1E9B" w:rsidP="00BB1E9B">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B1E9B">
        <w:rPr>
          <w:rFonts w:ascii="Times New Roman" w:eastAsia="Times New Roman" w:hAnsi="Times New Roman" w:cs="Times New Roman"/>
          <w:b/>
          <w:bCs/>
          <w:sz w:val="36"/>
          <w:szCs w:val="36"/>
          <w:lang w:eastAsia="en-IN"/>
        </w:rPr>
        <w:t>TreeSet</w:t>
      </w:r>
    </w:p>
    <w:p w:rsidR="00BB1E9B" w:rsidRPr="00BB1E9B" w:rsidRDefault="00BB1E9B" w:rsidP="00BB1E9B">
      <w:p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Java TreeSet class implements the Set interface that uses a tree for storage. Like HashSet, TreeSet also contains unique elements. However, the access and retrieval time of TreeSet is quite fast. The elements in TreeSet stored in ascending order.</w:t>
      </w:r>
    </w:p>
    <w:p w:rsidR="00BB1E9B" w:rsidRPr="00BB1E9B" w:rsidRDefault="00BB1E9B" w:rsidP="00BB1E9B">
      <w:p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Consider the following example:</w:t>
      </w:r>
    </w:p>
    <w:p w:rsidR="00BB1E9B" w:rsidRPr="00BB1E9B" w:rsidRDefault="00BB1E9B" w:rsidP="00BB1E9B">
      <w:pPr>
        <w:numPr>
          <w:ilvl w:val="0"/>
          <w:numId w:val="19"/>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import java.util.*;  </w:t>
      </w:r>
    </w:p>
    <w:p w:rsidR="00BB1E9B" w:rsidRPr="00BB1E9B" w:rsidRDefault="00BB1E9B" w:rsidP="00BB1E9B">
      <w:pPr>
        <w:numPr>
          <w:ilvl w:val="0"/>
          <w:numId w:val="19"/>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public class TestJavaCollection9{  </w:t>
      </w:r>
    </w:p>
    <w:p w:rsidR="00BB1E9B" w:rsidRPr="00BB1E9B" w:rsidRDefault="00BB1E9B" w:rsidP="00BB1E9B">
      <w:pPr>
        <w:numPr>
          <w:ilvl w:val="0"/>
          <w:numId w:val="19"/>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public static void main(String args[]){  </w:t>
      </w:r>
    </w:p>
    <w:p w:rsidR="00BB1E9B" w:rsidRPr="00BB1E9B" w:rsidRDefault="00BB1E9B" w:rsidP="00BB1E9B">
      <w:pPr>
        <w:numPr>
          <w:ilvl w:val="0"/>
          <w:numId w:val="19"/>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Creating and adding elements  </w:t>
      </w:r>
    </w:p>
    <w:p w:rsidR="00BB1E9B" w:rsidRPr="00BB1E9B" w:rsidRDefault="00BB1E9B" w:rsidP="00BB1E9B">
      <w:pPr>
        <w:numPr>
          <w:ilvl w:val="0"/>
          <w:numId w:val="19"/>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TreeSet&lt;String&gt; set=new TreeSet&lt;String&gt;();  </w:t>
      </w:r>
    </w:p>
    <w:p w:rsidR="00BB1E9B" w:rsidRPr="00BB1E9B" w:rsidRDefault="00BB1E9B" w:rsidP="00BB1E9B">
      <w:pPr>
        <w:numPr>
          <w:ilvl w:val="0"/>
          <w:numId w:val="19"/>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set.add("Ravi");  </w:t>
      </w:r>
    </w:p>
    <w:p w:rsidR="00BB1E9B" w:rsidRPr="00BB1E9B" w:rsidRDefault="00BB1E9B" w:rsidP="00BB1E9B">
      <w:pPr>
        <w:numPr>
          <w:ilvl w:val="0"/>
          <w:numId w:val="19"/>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set.add("Vijay");  </w:t>
      </w:r>
    </w:p>
    <w:p w:rsidR="00BB1E9B" w:rsidRPr="00BB1E9B" w:rsidRDefault="00BB1E9B" w:rsidP="00BB1E9B">
      <w:pPr>
        <w:numPr>
          <w:ilvl w:val="0"/>
          <w:numId w:val="19"/>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set.add("Ravi");  </w:t>
      </w:r>
    </w:p>
    <w:p w:rsidR="00BB1E9B" w:rsidRPr="00BB1E9B" w:rsidRDefault="00BB1E9B" w:rsidP="00BB1E9B">
      <w:pPr>
        <w:numPr>
          <w:ilvl w:val="0"/>
          <w:numId w:val="19"/>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set.add("Ajay");  </w:t>
      </w:r>
    </w:p>
    <w:p w:rsidR="00BB1E9B" w:rsidRPr="00BB1E9B" w:rsidRDefault="00BB1E9B" w:rsidP="00BB1E9B">
      <w:pPr>
        <w:numPr>
          <w:ilvl w:val="0"/>
          <w:numId w:val="19"/>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traversing elements  </w:t>
      </w:r>
    </w:p>
    <w:p w:rsidR="00BB1E9B" w:rsidRPr="00BB1E9B" w:rsidRDefault="00BB1E9B" w:rsidP="00BB1E9B">
      <w:pPr>
        <w:numPr>
          <w:ilvl w:val="0"/>
          <w:numId w:val="19"/>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Iterator&lt;String&gt; itr=set.iterator();  </w:t>
      </w:r>
    </w:p>
    <w:p w:rsidR="00BB1E9B" w:rsidRPr="00BB1E9B" w:rsidRDefault="00BB1E9B" w:rsidP="00BB1E9B">
      <w:pPr>
        <w:numPr>
          <w:ilvl w:val="0"/>
          <w:numId w:val="19"/>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while(itr.hasNext()){  </w:t>
      </w:r>
    </w:p>
    <w:p w:rsidR="00BB1E9B" w:rsidRPr="00BB1E9B" w:rsidRDefault="00BB1E9B" w:rsidP="00BB1E9B">
      <w:pPr>
        <w:numPr>
          <w:ilvl w:val="0"/>
          <w:numId w:val="19"/>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System.out.println(itr.next());  </w:t>
      </w:r>
    </w:p>
    <w:p w:rsidR="00BB1E9B" w:rsidRPr="00BB1E9B" w:rsidRDefault="00BB1E9B" w:rsidP="00BB1E9B">
      <w:pPr>
        <w:numPr>
          <w:ilvl w:val="0"/>
          <w:numId w:val="19"/>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  </w:t>
      </w:r>
    </w:p>
    <w:p w:rsidR="00BB1E9B" w:rsidRPr="00BB1E9B" w:rsidRDefault="00BB1E9B" w:rsidP="00BB1E9B">
      <w:pPr>
        <w:numPr>
          <w:ilvl w:val="0"/>
          <w:numId w:val="19"/>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  </w:t>
      </w:r>
    </w:p>
    <w:p w:rsidR="00BB1E9B" w:rsidRPr="00BB1E9B" w:rsidRDefault="00BB1E9B" w:rsidP="00BB1E9B">
      <w:pPr>
        <w:numPr>
          <w:ilvl w:val="0"/>
          <w:numId w:val="19"/>
        </w:num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  </w:t>
      </w:r>
    </w:p>
    <w:p w:rsidR="00BB1E9B" w:rsidRPr="00BB1E9B" w:rsidRDefault="00BB1E9B" w:rsidP="00BB1E9B">
      <w:pPr>
        <w:spacing w:before="100" w:beforeAutospacing="1" w:after="100" w:afterAutospacing="1" w:line="240" w:lineRule="auto"/>
        <w:rPr>
          <w:rFonts w:ascii="Times New Roman" w:eastAsia="Times New Roman" w:hAnsi="Times New Roman" w:cs="Times New Roman"/>
          <w:sz w:val="24"/>
          <w:szCs w:val="24"/>
          <w:lang w:eastAsia="en-IN"/>
        </w:rPr>
      </w:pPr>
      <w:r w:rsidRPr="00BB1E9B">
        <w:rPr>
          <w:rFonts w:ascii="Times New Roman" w:eastAsia="Times New Roman" w:hAnsi="Times New Roman" w:cs="Times New Roman"/>
          <w:sz w:val="24"/>
          <w:szCs w:val="24"/>
          <w:lang w:eastAsia="en-IN"/>
        </w:rPr>
        <w:t>Output:</w:t>
      </w:r>
    </w:p>
    <w:p w:rsidR="00BB1E9B" w:rsidRPr="00BB1E9B" w:rsidRDefault="00BB1E9B" w:rsidP="00BB1E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B1E9B">
        <w:rPr>
          <w:rFonts w:ascii="Courier New" w:eastAsia="Times New Roman" w:hAnsi="Courier New" w:cs="Courier New"/>
          <w:sz w:val="20"/>
          <w:szCs w:val="20"/>
          <w:lang w:eastAsia="en-IN"/>
        </w:rPr>
        <w:t>Ajay</w:t>
      </w:r>
    </w:p>
    <w:p w:rsidR="00BB1E9B" w:rsidRPr="00BB1E9B" w:rsidRDefault="00BB1E9B" w:rsidP="00BB1E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B1E9B">
        <w:rPr>
          <w:rFonts w:ascii="Courier New" w:eastAsia="Times New Roman" w:hAnsi="Courier New" w:cs="Courier New"/>
          <w:sz w:val="20"/>
          <w:szCs w:val="20"/>
          <w:lang w:eastAsia="en-IN"/>
        </w:rPr>
        <w:t>Ravi</w:t>
      </w:r>
    </w:p>
    <w:p w:rsidR="00BB1E9B" w:rsidRPr="00BB1E9B" w:rsidRDefault="00BB1E9B" w:rsidP="00BB1E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B1E9B">
        <w:rPr>
          <w:rFonts w:ascii="Courier New" w:eastAsia="Times New Roman" w:hAnsi="Courier New" w:cs="Courier New"/>
          <w:sz w:val="20"/>
          <w:szCs w:val="20"/>
          <w:lang w:eastAsia="en-IN"/>
        </w:rPr>
        <w:t>Vijay</w:t>
      </w:r>
    </w:p>
    <w:p w:rsidR="00511442" w:rsidRDefault="00511442">
      <w:bookmarkStart w:id="0" w:name="_GoBack"/>
      <w:bookmarkEnd w:id="0"/>
    </w:p>
    <w:sectPr w:rsidR="0051144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BD5CC9"/>
    <w:multiLevelType w:val="multilevel"/>
    <w:tmpl w:val="902669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D081A43"/>
    <w:multiLevelType w:val="multilevel"/>
    <w:tmpl w:val="453454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F3734AD"/>
    <w:multiLevelType w:val="multilevel"/>
    <w:tmpl w:val="402C4E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433665D"/>
    <w:multiLevelType w:val="multilevel"/>
    <w:tmpl w:val="7E866C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9194ED1"/>
    <w:multiLevelType w:val="multilevel"/>
    <w:tmpl w:val="BE124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35B235EB"/>
    <w:multiLevelType w:val="multilevel"/>
    <w:tmpl w:val="49EC77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376738A4"/>
    <w:multiLevelType w:val="multilevel"/>
    <w:tmpl w:val="4CCE0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89453D2"/>
    <w:multiLevelType w:val="multilevel"/>
    <w:tmpl w:val="C0AAC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A591B36"/>
    <w:multiLevelType w:val="multilevel"/>
    <w:tmpl w:val="166439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46C251CF"/>
    <w:multiLevelType w:val="multilevel"/>
    <w:tmpl w:val="5CD6FB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48970A95"/>
    <w:multiLevelType w:val="multilevel"/>
    <w:tmpl w:val="627C88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5568306F"/>
    <w:multiLevelType w:val="multilevel"/>
    <w:tmpl w:val="9DB834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56B765FF"/>
    <w:multiLevelType w:val="multilevel"/>
    <w:tmpl w:val="4680FA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5C3C2D2C"/>
    <w:multiLevelType w:val="multilevel"/>
    <w:tmpl w:val="5B4E44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60DE6EA4"/>
    <w:multiLevelType w:val="multilevel"/>
    <w:tmpl w:val="982667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611C473A"/>
    <w:multiLevelType w:val="multilevel"/>
    <w:tmpl w:val="59603C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6C543111"/>
    <w:multiLevelType w:val="multilevel"/>
    <w:tmpl w:val="397CD3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79975B53"/>
    <w:multiLevelType w:val="multilevel"/>
    <w:tmpl w:val="892A7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7DAB6CD3"/>
    <w:multiLevelType w:val="multilevel"/>
    <w:tmpl w:val="44B06B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5"/>
  </w:num>
  <w:num w:numId="2">
    <w:abstractNumId w:val="6"/>
  </w:num>
  <w:num w:numId="3">
    <w:abstractNumId w:val="0"/>
  </w:num>
  <w:num w:numId="4">
    <w:abstractNumId w:val="7"/>
  </w:num>
  <w:num w:numId="5">
    <w:abstractNumId w:val="1"/>
  </w:num>
  <w:num w:numId="6">
    <w:abstractNumId w:val="11"/>
  </w:num>
  <w:num w:numId="7">
    <w:abstractNumId w:val="16"/>
  </w:num>
  <w:num w:numId="8">
    <w:abstractNumId w:val="8"/>
  </w:num>
  <w:num w:numId="9">
    <w:abstractNumId w:val="9"/>
  </w:num>
  <w:num w:numId="10">
    <w:abstractNumId w:val="13"/>
  </w:num>
  <w:num w:numId="11">
    <w:abstractNumId w:val="12"/>
  </w:num>
  <w:num w:numId="12">
    <w:abstractNumId w:val="3"/>
  </w:num>
  <w:num w:numId="13">
    <w:abstractNumId w:val="18"/>
  </w:num>
  <w:num w:numId="14">
    <w:abstractNumId w:val="2"/>
  </w:num>
  <w:num w:numId="15">
    <w:abstractNumId w:val="4"/>
  </w:num>
  <w:num w:numId="16">
    <w:abstractNumId w:val="17"/>
  </w:num>
  <w:num w:numId="17">
    <w:abstractNumId w:val="5"/>
  </w:num>
  <w:num w:numId="18">
    <w:abstractNumId w:val="10"/>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9"/>
  <w:doNotDisplayPageBoundaries/>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1M7UwMzM0NDI2tzBV0lEKTi0uzszPAykwrAUALS1HaCwAAAA="/>
  </w:docVars>
  <w:rsids>
    <w:rsidRoot w:val="00BB1E9B"/>
    <w:rsid w:val="00210A3E"/>
    <w:rsid w:val="00375F7F"/>
    <w:rsid w:val="00511442"/>
    <w:rsid w:val="00585514"/>
    <w:rsid w:val="008D1C2A"/>
    <w:rsid w:val="00B912E1"/>
    <w:rsid w:val="00BB1E9B"/>
    <w:rsid w:val="00C4042E"/>
    <w:rsid w:val="00CC53B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BB1E9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BB1E9B"/>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BB1E9B"/>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BB1E9B"/>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1E9B"/>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BB1E9B"/>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BB1E9B"/>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BB1E9B"/>
    <w:rPr>
      <w:rFonts w:ascii="Times New Roman" w:eastAsia="Times New Roman" w:hAnsi="Times New Roman" w:cs="Times New Roman"/>
      <w:b/>
      <w:bCs/>
      <w:sz w:val="24"/>
      <w:szCs w:val="24"/>
      <w:lang w:eastAsia="en-IN"/>
    </w:rPr>
  </w:style>
  <w:style w:type="character" w:styleId="Hyperlink">
    <w:name w:val="Hyperlink"/>
    <w:basedOn w:val="DefaultParagraphFont"/>
    <w:uiPriority w:val="99"/>
    <w:semiHidden/>
    <w:unhideWhenUsed/>
    <w:rsid w:val="00BB1E9B"/>
    <w:rPr>
      <w:color w:val="0000FF"/>
      <w:u w:val="single"/>
    </w:rPr>
  </w:style>
  <w:style w:type="paragraph" w:styleId="NormalWeb">
    <w:name w:val="Normal (Web)"/>
    <w:basedOn w:val="Normal"/>
    <w:uiPriority w:val="99"/>
    <w:semiHidden/>
    <w:unhideWhenUsed/>
    <w:rsid w:val="00BB1E9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BB1E9B"/>
    <w:rPr>
      <w:b/>
      <w:bCs/>
    </w:rPr>
  </w:style>
  <w:style w:type="character" w:customStyle="1" w:styleId="keyword">
    <w:name w:val="keyword"/>
    <w:basedOn w:val="DefaultParagraphFont"/>
    <w:rsid w:val="00BB1E9B"/>
  </w:style>
  <w:style w:type="character" w:customStyle="1" w:styleId="comment">
    <w:name w:val="comment"/>
    <w:basedOn w:val="DefaultParagraphFont"/>
    <w:rsid w:val="00BB1E9B"/>
  </w:style>
  <w:style w:type="character" w:customStyle="1" w:styleId="string">
    <w:name w:val="string"/>
    <w:basedOn w:val="DefaultParagraphFont"/>
    <w:rsid w:val="00BB1E9B"/>
  </w:style>
  <w:style w:type="paragraph" w:styleId="HTMLPreformatted">
    <w:name w:val="HTML Preformatted"/>
    <w:basedOn w:val="Normal"/>
    <w:link w:val="HTMLPreformattedChar"/>
    <w:uiPriority w:val="99"/>
    <w:semiHidden/>
    <w:unhideWhenUsed/>
    <w:rsid w:val="00BB1E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B1E9B"/>
    <w:rPr>
      <w:rFonts w:ascii="Courier New" w:eastAsia="Times New Roman" w:hAnsi="Courier New" w:cs="Courier New"/>
      <w:sz w:val="20"/>
      <w:szCs w:val="20"/>
      <w:lang w:eastAsia="en-IN"/>
    </w:rPr>
  </w:style>
  <w:style w:type="paragraph" w:styleId="BalloonText">
    <w:name w:val="Balloon Text"/>
    <w:basedOn w:val="Normal"/>
    <w:link w:val="BalloonTextChar"/>
    <w:uiPriority w:val="99"/>
    <w:semiHidden/>
    <w:unhideWhenUsed/>
    <w:rsid w:val="005855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551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BB1E9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BB1E9B"/>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BB1E9B"/>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BB1E9B"/>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1E9B"/>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BB1E9B"/>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BB1E9B"/>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BB1E9B"/>
    <w:rPr>
      <w:rFonts w:ascii="Times New Roman" w:eastAsia="Times New Roman" w:hAnsi="Times New Roman" w:cs="Times New Roman"/>
      <w:b/>
      <w:bCs/>
      <w:sz w:val="24"/>
      <w:szCs w:val="24"/>
      <w:lang w:eastAsia="en-IN"/>
    </w:rPr>
  </w:style>
  <w:style w:type="character" w:styleId="Hyperlink">
    <w:name w:val="Hyperlink"/>
    <w:basedOn w:val="DefaultParagraphFont"/>
    <w:uiPriority w:val="99"/>
    <w:semiHidden/>
    <w:unhideWhenUsed/>
    <w:rsid w:val="00BB1E9B"/>
    <w:rPr>
      <w:color w:val="0000FF"/>
      <w:u w:val="single"/>
    </w:rPr>
  </w:style>
  <w:style w:type="paragraph" w:styleId="NormalWeb">
    <w:name w:val="Normal (Web)"/>
    <w:basedOn w:val="Normal"/>
    <w:uiPriority w:val="99"/>
    <w:semiHidden/>
    <w:unhideWhenUsed/>
    <w:rsid w:val="00BB1E9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BB1E9B"/>
    <w:rPr>
      <w:b/>
      <w:bCs/>
    </w:rPr>
  </w:style>
  <w:style w:type="character" w:customStyle="1" w:styleId="keyword">
    <w:name w:val="keyword"/>
    <w:basedOn w:val="DefaultParagraphFont"/>
    <w:rsid w:val="00BB1E9B"/>
  </w:style>
  <w:style w:type="character" w:customStyle="1" w:styleId="comment">
    <w:name w:val="comment"/>
    <w:basedOn w:val="DefaultParagraphFont"/>
    <w:rsid w:val="00BB1E9B"/>
  </w:style>
  <w:style w:type="character" w:customStyle="1" w:styleId="string">
    <w:name w:val="string"/>
    <w:basedOn w:val="DefaultParagraphFont"/>
    <w:rsid w:val="00BB1E9B"/>
  </w:style>
  <w:style w:type="paragraph" w:styleId="HTMLPreformatted">
    <w:name w:val="HTML Preformatted"/>
    <w:basedOn w:val="Normal"/>
    <w:link w:val="HTMLPreformattedChar"/>
    <w:uiPriority w:val="99"/>
    <w:semiHidden/>
    <w:unhideWhenUsed/>
    <w:rsid w:val="00BB1E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B1E9B"/>
    <w:rPr>
      <w:rFonts w:ascii="Courier New" w:eastAsia="Times New Roman" w:hAnsi="Courier New" w:cs="Courier New"/>
      <w:sz w:val="20"/>
      <w:szCs w:val="20"/>
      <w:lang w:eastAsia="en-IN"/>
    </w:rPr>
  </w:style>
  <w:style w:type="paragraph" w:styleId="BalloonText">
    <w:name w:val="Balloon Text"/>
    <w:basedOn w:val="Normal"/>
    <w:link w:val="BalloonTextChar"/>
    <w:uiPriority w:val="99"/>
    <w:semiHidden/>
    <w:unhideWhenUsed/>
    <w:rsid w:val="005855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551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87636550">
      <w:bodyDiv w:val="1"/>
      <w:marLeft w:val="0"/>
      <w:marRight w:val="0"/>
      <w:marTop w:val="0"/>
      <w:marBottom w:val="0"/>
      <w:divBdr>
        <w:top w:val="none" w:sz="0" w:space="0" w:color="auto"/>
        <w:left w:val="none" w:sz="0" w:space="0" w:color="auto"/>
        <w:bottom w:val="none" w:sz="0" w:space="0" w:color="auto"/>
        <w:right w:val="none" w:sz="0" w:space="0" w:color="auto"/>
      </w:divBdr>
      <w:divsChild>
        <w:div w:id="1373769260">
          <w:marLeft w:val="0"/>
          <w:marRight w:val="0"/>
          <w:marTop w:val="0"/>
          <w:marBottom w:val="0"/>
          <w:divBdr>
            <w:top w:val="none" w:sz="0" w:space="0" w:color="auto"/>
            <w:left w:val="none" w:sz="0" w:space="0" w:color="auto"/>
            <w:bottom w:val="none" w:sz="0" w:space="0" w:color="auto"/>
            <w:right w:val="none" w:sz="0" w:space="0" w:color="auto"/>
          </w:divBdr>
        </w:div>
        <w:div w:id="12417912">
          <w:marLeft w:val="0"/>
          <w:marRight w:val="0"/>
          <w:marTop w:val="0"/>
          <w:marBottom w:val="0"/>
          <w:divBdr>
            <w:top w:val="none" w:sz="0" w:space="0" w:color="auto"/>
            <w:left w:val="none" w:sz="0" w:space="0" w:color="auto"/>
            <w:bottom w:val="none" w:sz="0" w:space="0" w:color="auto"/>
            <w:right w:val="none" w:sz="0" w:space="0" w:color="auto"/>
          </w:divBdr>
        </w:div>
        <w:div w:id="243075535">
          <w:marLeft w:val="0"/>
          <w:marRight w:val="0"/>
          <w:marTop w:val="0"/>
          <w:marBottom w:val="0"/>
          <w:divBdr>
            <w:top w:val="none" w:sz="0" w:space="0" w:color="auto"/>
            <w:left w:val="none" w:sz="0" w:space="0" w:color="auto"/>
            <w:bottom w:val="none" w:sz="0" w:space="0" w:color="auto"/>
            <w:right w:val="none" w:sz="0" w:space="0" w:color="auto"/>
          </w:divBdr>
          <w:divsChild>
            <w:div w:id="202643001">
              <w:marLeft w:val="0"/>
              <w:marRight w:val="0"/>
              <w:marTop w:val="0"/>
              <w:marBottom w:val="0"/>
              <w:divBdr>
                <w:top w:val="none" w:sz="0" w:space="0" w:color="auto"/>
                <w:left w:val="none" w:sz="0" w:space="0" w:color="auto"/>
                <w:bottom w:val="none" w:sz="0" w:space="0" w:color="auto"/>
                <w:right w:val="none" w:sz="0" w:space="0" w:color="auto"/>
              </w:divBdr>
            </w:div>
          </w:divsChild>
        </w:div>
        <w:div w:id="1413578647">
          <w:marLeft w:val="0"/>
          <w:marRight w:val="0"/>
          <w:marTop w:val="0"/>
          <w:marBottom w:val="0"/>
          <w:divBdr>
            <w:top w:val="none" w:sz="0" w:space="0" w:color="auto"/>
            <w:left w:val="none" w:sz="0" w:space="0" w:color="auto"/>
            <w:bottom w:val="none" w:sz="0" w:space="0" w:color="auto"/>
            <w:right w:val="none" w:sz="0" w:space="0" w:color="auto"/>
          </w:divBdr>
          <w:divsChild>
            <w:div w:id="987516318">
              <w:marLeft w:val="0"/>
              <w:marRight w:val="0"/>
              <w:marTop w:val="0"/>
              <w:marBottom w:val="0"/>
              <w:divBdr>
                <w:top w:val="none" w:sz="0" w:space="0" w:color="auto"/>
                <w:left w:val="none" w:sz="0" w:space="0" w:color="auto"/>
                <w:bottom w:val="none" w:sz="0" w:space="0" w:color="auto"/>
                <w:right w:val="none" w:sz="0" w:space="0" w:color="auto"/>
              </w:divBdr>
            </w:div>
          </w:divsChild>
        </w:div>
        <w:div w:id="1979450845">
          <w:marLeft w:val="0"/>
          <w:marRight w:val="0"/>
          <w:marTop w:val="0"/>
          <w:marBottom w:val="0"/>
          <w:divBdr>
            <w:top w:val="none" w:sz="0" w:space="0" w:color="auto"/>
            <w:left w:val="none" w:sz="0" w:space="0" w:color="auto"/>
            <w:bottom w:val="none" w:sz="0" w:space="0" w:color="auto"/>
            <w:right w:val="none" w:sz="0" w:space="0" w:color="auto"/>
          </w:divBdr>
          <w:divsChild>
            <w:div w:id="93988239">
              <w:marLeft w:val="0"/>
              <w:marRight w:val="0"/>
              <w:marTop w:val="0"/>
              <w:marBottom w:val="0"/>
              <w:divBdr>
                <w:top w:val="none" w:sz="0" w:space="0" w:color="auto"/>
                <w:left w:val="none" w:sz="0" w:space="0" w:color="auto"/>
                <w:bottom w:val="none" w:sz="0" w:space="0" w:color="auto"/>
                <w:right w:val="none" w:sz="0" w:space="0" w:color="auto"/>
              </w:divBdr>
            </w:div>
          </w:divsChild>
        </w:div>
        <w:div w:id="2137095231">
          <w:marLeft w:val="0"/>
          <w:marRight w:val="0"/>
          <w:marTop w:val="0"/>
          <w:marBottom w:val="0"/>
          <w:divBdr>
            <w:top w:val="none" w:sz="0" w:space="0" w:color="auto"/>
            <w:left w:val="none" w:sz="0" w:space="0" w:color="auto"/>
            <w:bottom w:val="none" w:sz="0" w:space="0" w:color="auto"/>
            <w:right w:val="none" w:sz="0" w:space="0" w:color="auto"/>
          </w:divBdr>
        </w:div>
        <w:div w:id="1642886975">
          <w:marLeft w:val="0"/>
          <w:marRight w:val="0"/>
          <w:marTop w:val="0"/>
          <w:marBottom w:val="0"/>
          <w:divBdr>
            <w:top w:val="none" w:sz="0" w:space="0" w:color="auto"/>
            <w:left w:val="none" w:sz="0" w:space="0" w:color="auto"/>
            <w:bottom w:val="none" w:sz="0" w:space="0" w:color="auto"/>
            <w:right w:val="none" w:sz="0" w:space="0" w:color="auto"/>
          </w:divBdr>
          <w:divsChild>
            <w:div w:id="359552055">
              <w:marLeft w:val="0"/>
              <w:marRight w:val="0"/>
              <w:marTop w:val="0"/>
              <w:marBottom w:val="0"/>
              <w:divBdr>
                <w:top w:val="none" w:sz="0" w:space="0" w:color="auto"/>
                <w:left w:val="none" w:sz="0" w:space="0" w:color="auto"/>
                <w:bottom w:val="none" w:sz="0" w:space="0" w:color="auto"/>
                <w:right w:val="none" w:sz="0" w:space="0" w:color="auto"/>
              </w:divBdr>
            </w:div>
          </w:divsChild>
        </w:div>
        <w:div w:id="1413090053">
          <w:marLeft w:val="0"/>
          <w:marRight w:val="0"/>
          <w:marTop w:val="0"/>
          <w:marBottom w:val="0"/>
          <w:divBdr>
            <w:top w:val="none" w:sz="0" w:space="0" w:color="auto"/>
            <w:left w:val="none" w:sz="0" w:space="0" w:color="auto"/>
            <w:bottom w:val="none" w:sz="0" w:space="0" w:color="auto"/>
            <w:right w:val="none" w:sz="0" w:space="0" w:color="auto"/>
          </w:divBdr>
        </w:div>
        <w:div w:id="1580093462">
          <w:marLeft w:val="0"/>
          <w:marRight w:val="0"/>
          <w:marTop w:val="0"/>
          <w:marBottom w:val="0"/>
          <w:divBdr>
            <w:top w:val="none" w:sz="0" w:space="0" w:color="auto"/>
            <w:left w:val="none" w:sz="0" w:space="0" w:color="auto"/>
            <w:bottom w:val="none" w:sz="0" w:space="0" w:color="auto"/>
            <w:right w:val="none" w:sz="0" w:space="0" w:color="auto"/>
          </w:divBdr>
          <w:divsChild>
            <w:div w:id="413674004">
              <w:marLeft w:val="0"/>
              <w:marRight w:val="0"/>
              <w:marTop w:val="0"/>
              <w:marBottom w:val="0"/>
              <w:divBdr>
                <w:top w:val="none" w:sz="0" w:space="0" w:color="auto"/>
                <w:left w:val="none" w:sz="0" w:space="0" w:color="auto"/>
                <w:bottom w:val="none" w:sz="0" w:space="0" w:color="auto"/>
                <w:right w:val="none" w:sz="0" w:space="0" w:color="auto"/>
              </w:divBdr>
            </w:div>
          </w:divsChild>
        </w:div>
        <w:div w:id="1858079153">
          <w:marLeft w:val="0"/>
          <w:marRight w:val="0"/>
          <w:marTop w:val="0"/>
          <w:marBottom w:val="0"/>
          <w:divBdr>
            <w:top w:val="none" w:sz="0" w:space="0" w:color="auto"/>
            <w:left w:val="none" w:sz="0" w:space="0" w:color="auto"/>
            <w:bottom w:val="none" w:sz="0" w:space="0" w:color="auto"/>
            <w:right w:val="none" w:sz="0" w:space="0" w:color="auto"/>
          </w:divBdr>
        </w:div>
        <w:div w:id="1968386154">
          <w:marLeft w:val="0"/>
          <w:marRight w:val="0"/>
          <w:marTop w:val="0"/>
          <w:marBottom w:val="0"/>
          <w:divBdr>
            <w:top w:val="none" w:sz="0" w:space="0" w:color="auto"/>
            <w:left w:val="none" w:sz="0" w:space="0" w:color="auto"/>
            <w:bottom w:val="none" w:sz="0" w:space="0" w:color="auto"/>
            <w:right w:val="none" w:sz="0" w:space="0" w:color="auto"/>
          </w:divBdr>
          <w:divsChild>
            <w:div w:id="1799184984">
              <w:marLeft w:val="0"/>
              <w:marRight w:val="0"/>
              <w:marTop w:val="0"/>
              <w:marBottom w:val="0"/>
              <w:divBdr>
                <w:top w:val="none" w:sz="0" w:space="0" w:color="auto"/>
                <w:left w:val="none" w:sz="0" w:space="0" w:color="auto"/>
                <w:bottom w:val="none" w:sz="0" w:space="0" w:color="auto"/>
                <w:right w:val="none" w:sz="0" w:space="0" w:color="auto"/>
              </w:divBdr>
            </w:div>
          </w:divsChild>
        </w:div>
        <w:div w:id="1631663340">
          <w:marLeft w:val="0"/>
          <w:marRight w:val="0"/>
          <w:marTop w:val="0"/>
          <w:marBottom w:val="0"/>
          <w:divBdr>
            <w:top w:val="none" w:sz="0" w:space="0" w:color="auto"/>
            <w:left w:val="none" w:sz="0" w:space="0" w:color="auto"/>
            <w:bottom w:val="none" w:sz="0" w:space="0" w:color="auto"/>
            <w:right w:val="none" w:sz="0" w:space="0" w:color="auto"/>
          </w:divBdr>
        </w:div>
        <w:div w:id="550114259">
          <w:marLeft w:val="0"/>
          <w:marRight w:val="0"/>
          <w:marTop w:val="0"/>
          <w:marBottom w:val="0"/>
          <w:divBdr>
            <w:top w:val="none" w:sz="0" w:space="0" w:color="auto"/>
            <w:left w:val="none" w:sz="0" w:space="0" w:color="auto"/>
            <w:bottom w:val="none" w:sz="0" w:space="0" w:color="auto"/>
            <w:right w:val="none" w:sz="0" w:space="0" w:color="auto"/>
          </w:divBdr>
          <w:divsChild>
            <w:div w:id="31729070">
              <w:marLeft w:val="0"/>
              <w:marRight w:val="0"/>
              <w:marTop w:val="0"/>
              <w:marBottom w:val="0"/>
              <w:divBdr>
                <w:top w:val="none" w:sz="0" w:space="0" w:color="auto"/>
                <w:left w:val="none" w:sz="0" w:space="0" w:color="auto"/>
                <w:bottom w:val="none" w:sz="0" w:space="0" w:color="auto"/>
                <w:right w:val="none" w:sz="0" w:space="0" w:color="auto"/>
              </w:divBdr>
            </w:div>
          </w:divsChild>
        </w:div>
        <w:div w:id="2095081689">
          <w:marLeft w:val="0"/>
          <w:marRight w:val="0"/>
          <w:marTop w:val="0"/>
          <w:marBottom w:val="0"/>
          <w:divBdr>
            <w:top w:val="none" w:sz="0" w:space="0" w:color="auto"/>
            <w:left w:val="none" w:sz="0" w:space="0" w:color="auto"/>
            <w:bottom w:val="none" w:sz="0" w:space="0" w:color="auto"/>
            <w:right w:val="none" w:sz="0" w:space="0" w:color="auto"/>
          </w:divBdr>
          <w:divsChild>
            <w:div w:id="1129084336">
              <w:marLeft w:val="0"/>
              <w:marRight w:val="0"/>
              <w:marTop w:val="0"/>
              <w:marBottom w:val="0"/>
              <w:divBdr>
                <w:top w:val="none" w:sz="0" w:space="0" w:color="auto"/>
                <w:left w:val="none" w:sz="0" w:space="0" w:color="auto"/>
                <w:bottom w:val="none" w:sz="0" w:space="0" w:color="auto"/>
                <w:right w:val="none" w:sz="0" w:space="0" w:color="auto"/>
              </w:divBdr>
            </w:div>
          </w:divsChild>
        </w:div>
        <w:div w:id="1667974686">
          <w:marLeft w:val="0"/>
          <w:marRight w:val="0"/>
          <w:marTop w:val="0"/>
          <w:marBottom w:val="0"/>
          <w:divBdr>
            <w:top w:val="none" w:sz="0" w:space="0" w:color="auto"/>
            <w:left w:val="none" w:sz="0" w:space="0" w:color="auto"/>
            <w:bottom w:val="none" w:sz="0" w:space="0" w:color="auto"/>
            <w:right w:val="none" w:sz="0" w:space="0" w:color="auto"/>
          </w:divBdr>
        </w:div>
        <w:div w:id="2088460089">
          <w:marLeft w:val="0"/>
          <w:marRight w:val="0"/>
          <w:marTop w:val="0"/>
          <w:marBottom w:val="0"/>
          <w:divBdr>
            <w:top w:val="none" w:sz="0" w:space="0" w:color="auto"/>
            <w:left w:val="none" w:sz="0" w:space="0" w:color="auto"/>
            <w:bottom w:val="none" w:sz="0" w:space="0" w:color="auto"/>
            <w:right w:val="none" w:sz="0" w:space="0" w:color="auto"/>
          </w:divBdr>
          <w:divsChild>
            <w:div w:id="265161785">
              <w:marLeft w:val="0"/>
              <w:marRight w:val="0"/>
              <w:marTop w:val="0"/>
              <w:marBottom w:val="0"/>
              <w:divBdr>
                <w:top w:val="none" w:sz="0" w:space="0" w:color="auto"/>
                <w:left w:val="none" w:sz="0" w:space="0" w:color="auto"/>
                <w:bottom w:val="none" w:sz="0" w:space="0" w:color="auto"/>
                <w:right w:val="none" w:sz="0" w:space="0" w:color="auto"/>
              </w:divBdr>
            </w:div>
          </w:divsChild>
        </w:div>
        <w:div w:id="1785342668">
          <w:marLeft w:val="0"/>
          <w:marRight w:val="0"/>
          <w:marTop w:val="0"/>
          <w:marBottom w:val="0"/>
          <w:divBdr>
            <w:top w:val="none" w:sz="0" w:space="0" w:color="auto"/>
            <w:left w:val="none" w:sz="0" w:space="0" w:color="auto"/>
            <w:bottom w:val="none" w:sz="0" w:space="0" w:color="auto"/>
            <w:right w:val="none" w:sz="0" w:space="0" w:color="auto"/>
          </w:divBdr>
          <w:divsChild>
            <w:div w:id="864952058">
              <w:marLeft w:val="0"/>
              <w:marRight w:val="0"/>
              <w:marTop w:val="0"/>
              <w:marBottom w:val="0"/>
              <w:divBdr>
                <w:top w:val="none" w:sz="0" w:space="0" w:color="auto"/>
                <w:left w:val="none" w:sz="0" w:space="0" w:color="auto"/>
                <w:bottom w:val="none" w:sz="0" w:space="0" w:color="auto"/>
                <w:right w:val="none" w:sz="0" w:space="0" w:color="auto"/>
              </w:divBdr>
            </w:div>
          </w:divsChild>
        </w:div>
        <w:div w:id="2007394496">
          <w:marLeft w:val="0"/>
          <w:marRight w:val="0"/>
          <w:marTop w:val="0"/>
          <w:marBottom w:val="0"/>
          <w:divBdr>
            <w:top w:val="none" w:sz="0" w:space="0" w:color="auto"/>
            <w:left w:val="none" w:sz="0" w:space="0" w:color="auto"/>
            <w:bottom w:val="none" w:sz="0" w:space="0" w:color="auto"/>
            <w:right w:val="none" w:sz="0" w:space="0" w:color="auto"/>
          </w:divBdr>
        </w:div>
        <w:div w:id="728962276">
          <w:marLeft w:val="0"/>
          <w:marRight w:val="0"/>
          <w:marTop w:val="0"/>
          <w:marBottom w:val="0"/>
          <w:divBdr>
            <w:top w:val="none" w:sz="0" w:space="0" w:color="auto"/>
            <w:left w:val="none" w:sz="0" w:space="0" w:color="auto"/>
            <w:bottom w:val="none" w:sz="0" w:space="0" w:color="auto"/>
            <w:right w:val="none" w:sz="0" w:space="0" w:color="auto"/>
          </w:divBdr>
          <w:divsChild>
            <w:div w:id="489447335">
              <w:marLeft w:val="0"/>
              <w:marRight w:val="0"/>
              <w:marTop w:val="0"/>
              <w:marBottom w:val="0"/>
              <w:divBdr>
                <w:top w:val="none" w:sz="0" w:space="0" w:color="auto"/>
                <w:left w:val="none" w:sz="0" w:space="0" w:color="auto"/>
                <w:bottom w:val="none" w:sz="0" w:space="0" w:color="auto"/>
                <w:right w:val="none" w:sz="0" w:space="0" w:color="auto"/>
              </w:divBdr>
            </w:div>
          </w:divsChild>
        </w:div>
        <w:div w:id="1915584180">
          <w:marLeft w:val="0"/>
          <w:marRight w:val="0"/>
          <w:marTop w:val="0"/>
          <w:marBottom w:val="0"/>
          <w:divBdr>
            <w:top w:val="none" w:sz="0" w:space="0" w:color="auto"/>
            <w:left w:val="none" w:sz="0" w:space="0" w:color="auto"/>
            <w:bottom w:val="none" w:sz="0" w:space="0" w:color="auto"/>
            <w:right w:val="none" w:sz="0" w:space="0" w:color="auto"/>
          </w:divBdr>
          <w:divsChild>
            <w:div w:id="97064204">
              <w:marLeft w:val="0"/>
              <w:marRight w:val="0"/>
              <w:marTop w:val="0"/>
              <w:marBottom w:val="0"/>
              <w:divBdr>
                <w:top w:val="none" w:sz="0" w:space="0" w:color="auto"/>
                <w:left w:val="none" w:sz="0" w:space="0" w:color="auto"/>
                <w:bottom w:val="none" w:sz="0" w:space="0" w:color="auto"/>
                <w:right w:val="none" w:sz="0" w:space="0" w:color="auto"/>
              </w:divBdr>
            </w:div>
          </w:divsChild>
        </w:div>
        <w:div w:id="1877695859">
          <w:marLeft w:val="0"/>
          <w:marRight w:val="0"/>
          <w:marTop w:val="0"/>
          <w:marBottom w:val="0"/>
          <w:divBdr>
            <w:top w:val="none" w:sz="0" w:space="0" w:color="auto"/>
            <w:left w:val="none" w:sz="0" w:space="0" w:color="auto"/>
            <w:bottom w:val="none" w:sz="0" w:space="0" w:color="auto"/>
            <w:right w:val="none" w:sz="0" w:space="0" w:color="auto"/>
          </w:divBdr>
        </w:div>
        <w:div w:id="1950892160">
          <w:marLeft w:val="0"/>
          <w:marRight w:val="0"/>
          <w:marTop w:val="0"/>
          <w:marBottom w:val="0"/>
          <w:divBdr>
            <w:top w:val="none" w:sz="0" w:space="0" w:color="auto"/>
            <w:left w:val="none" w:sz="0" w:space="0" w:color="auto"/>
            <w:bottom w:val="none" w:sz="0" w:space="0" w:color="auto"/>
            <w:right w:val="none" w:sz="0" w:space="0" w:color="auto"/>
          </w:divBdr>
          <w:divsChild>
            <w:div w:id="1691680831">
              <w:marLeft w:val="0"/>
              <w:marRight w:val="0"/>
              <w:marTop w:val="0"/>
              <w:marBottom w:val="0"/>
              <w:divBdr>
                <w:top w:val="none" w:sz="0" w:space="0" w:color="auto"/>
                <w:left w:val="none" w:sz="0" w:space="0" w:color="auto"/>
                <w:bottom w:val="none" w:sz="0" w:space="0" w:color="auto"/>
                <w:right w:val="none" w:sz="0" w:space="0" w:color="auto"/>
              </w:divBdr>
            </w:div>
          </w:divsChild>
        </w:div>
        <w:div w:id="162084439">
          <w:marLeft w:val="0"/>
          <w:marRight w:val="0"/>
          <w:marTop w:val="0"/>
          <w:marBottom w:val="0"/>
          <w:divBdr>
            <w:top w:val="none" w:sz="0" w:space="0" w:color="auto"/>
            <w:left w:val="none" w:sz="0" w:space="0" w:color="auto"/>
            <w:bottom w:val="none" w:sz="0" w:space="0" w:color="auto"/>
            <w:right w:val="none" w:sz="0" w:space="0" w:color="auto"/>
          </w:divBdr>
        </w:div>
        <w:div w:id="1032655145">
          <w:marLeft w:val="0"/>
          <w:marRight w:val="0"/>
          <w:marTop w:val="0"/>
          <w:marBottom w:val="0"/>
          <w:divBdr>
            <w:top w:val="none" w:sz="0" w:space="0" w:color="auto"/>
            <w:left w:val="none" w:sz="0" w:space="0" w:color="auto"/>
            <w:bottom w:val="none" w:sz="0" w:space="0" w:color="auto"/>
            <w:right w:val="none" w:sz="0" w:space="0" w:color="auto"/>
          </w:divBdr>
          <w:divsChild>
            <w:div w:id="616764666">
              <w:marLeft w:val="0"/>
              <w:marRight w:val="0"/>
              <w:marTop w:val="0"/>
              <w:marBottom w:val="0"/>
              <w:divBdr>
                <w:top w:val="none" w:sz="0" w:space="0" w:color="auto"/>
                <w:left w:val="none" w:sz="0" w:space="0" w:color="auto"/>
                <w:bottom w:val="none" w:sz="0" w:space="0" w:color="auto"/>
                <w:right w:val="none" w:sz="0" w:space="0" w:color="auto"/>
              </w:divBdr>
            </w:div>
          </w:divsChild>
        </w:div>
        <w:div w:id="1838694392">
          <w:marLeft w:val="0"/>
          <w:marRight w:val="0"/>
          <w:marTop w:val="0"/>
          <w:marBottom w:val="0"/>
          <w:divBdr>
            <w:top w:val="none" w:sz="0" w:space="0" w:color="auto"/>
            <w:left w:val="none" w:sz="0" w:space="0" w:color="auto"/>
            <w:bottom w:val="none" w:sz="0" w:space="0" w:color="auto"/>
            <w:right w:val="none" w:sz="0" w:space="0" w:color="auto"/>
          </w:divBdr>
          <w:divsChild>
            <w:div w:id="1826894417">
              <w:marLeft w:val="0"/>
              <w:marRight w:val="0"/>
              <w:marTop w:val="0"/>
              <w:marBottom w:val="0"/>
              <w:divBdr>
                <w:top w:val="none" w:sz="0" w:space="0" w:color="auto"/>
                <w:left w:val="none" w:sz="0" w:space="0" w:color="auto"/>
                <w:bottom w:val="none" w:sz="0" w:space="0" w:color="auto"/>
                <w:right w:val="none" w:sz="0" w:space="0" w:color="auto"/>
              </w:divBdr>
            </w:div>
          </w:divsChild>
        </w:div>
        <w:div w:id="4921106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4394D8-C359-465F-94D9-43B58E10CC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0</Pages>
  <Words>1724</Words>
  <Characters>9831</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4</cp:revision>
  <dcterms:created xsi:type="dcterms:W3CDTF">2019-02-25T10:57:00Z</dcterms:created>
  <dcterms:modified xsi:type="dcterms:W3CDTF">2019-02-28T00:35:00Z</dcterms:modified>
</cp:coreProperties>
</file>